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45113" w14:textId="1803A658" w:rsidR="002A5138" w:rsidRDefault="00AA0995" w:rsidP="002A5138">
      <w:pPr>
        <w:ind w:left="36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1AF0FAB" wp14:editId="27F87B92">
            <wp:extent cx="2638425" cy="493892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26" cy="5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1086C" w14:textId="77777777" w:rsidR="00632104" w:rsidRDefault="00632104" w:rsidP="00797CD3">
      <w:pPr>
        <w:rPr>
          <w:b/>
        </w:rPr>
      </w:pPr>
    </w:p>
    <w:p w14:paraId="3769B533" w14:textId="5D410887" w:rsidR="0065639D" w:rsidRPr="007C01BE" w:rsidRDefault="009843B8" w:rsidP="00797CD3">
      <w:pPr>
        <w:rPr>
          <w:b/>
          <w:sz w:val="24"/>
          <w:szCs w:val="24"/>
        </w:rPr>
      </w:pPr>
      <w:r w:rsidRPr="007C01BE">
        <w:rPr>
          <w:b/>
          <w:sz w:val="24"/>
          <w:szCs w:val="24"/>
        </w:rPr>
        <w:t xml:space="preserve">Project: </w:t>
      </w:r>
      <w:r w:rsidR="0065639D" w:rsidRPr="007C01BE">
        <w:rPr>
          <w:b/>
          <w:sz w:val="24"/>
          <w:szCs w:val="24"/>
        </w:rPr>
        <w:t xml:space="preserve">Missouri </w:t>
      </w:r>
      <w:r w:rsidR="00EB1D1B" w:rsidRPr="007C01BE">
        <w:rPr>
          <w:b/>
          <w:sz w:val="24"/>
          <w:szCs w:val="24"/>
        </w:rPr>
        <w:t>Lagoon Hauling</w:t>
      </w:r>
      <w:r w:rsidR="0065639D" w:rsidRPr="007C01BE">
        <w:rPr>
          <w:b/>
          <w:sz w:val="24"/>
          <w:szCs w:val="24"/>
        </w:rPr>
        <w:t>- AOC Compliance</w:t>
      </w:r>
    </w:p>
    <w:p w14:paraId="295C62BE" w14:textId="5C623E8E" w:rsidR="0065639D" w:rsidRPr="0024709F" w:rsidRDefault="00ED3512" w:rsidP="00797CD3">
      <w:pPr>
        <w:rPr>
          <w:b/>
          <w:i/>
          <w:iCs/>
        </w:rPr>
      </w:pPr>
      <w:r w:rsidRPr="00036D0A">
        <w:rPr>
          <w:b/>
          <w:i/>
          <w:iCs/>
        </w:rPr>
        <w:t xml:space="preserve">Operations </w:t>
      </w:r>
      <w:r w:rsidRPr="0024709F">
        <w:rPr>
          <w:b/>
          <w:i/>
          <w:iCs/>
        </w:rPr>
        <w:t xml:space="preserve">Plan </w:t>
      </w:r>
      <w:r w:rsidR="00797CD3" w:rsidRPr="0024709F">
        <w:rPr>
          <w:b/>
          <w:i/>
          <w:iCs/>
        </w:rPr>
        <w:t xml:space="preserve">– Week of </w:t>
      </w:r>
      <w:r w:rsidR="0036704C" w:rsidRPr="0024709F">
        <w:rPr>
          <w:b/>
          <w:i/>
          <w:iCs/>
        </w:rPr>
        <w:t>Sunday</w:t>
      </w:r>
      <w:r w:rsidR="00D74A6C" w:rsidRPr="0024709F">
        <w:rPr>
          <w:b/>
          <w:i/>
          <w:iCs/>
        </w:rPr>
        <w:t xml:space="preserve"> </w:t>
      </w:r>
      <w:r w:rsidR="000C317E">
        <w:rPr>
          <w:b/>
          <w:i/>
          <w:iCs/>
        </w:rPr>
        <w:t>5/5</w:t>
      </w:r>
      <w:r w:rsidR="00797CD3" w:rsidRPr="0024709F">
        <w:rPr>
          <w:b/>
          <w:i/>
          <w:iCs/>
        </w:rPr>
        <w:t xml:space="preserve">/2024 to </w:t>
      </w:r>
      <w:r w:rsidR="00441531" w:rsidRPr="0024709F">
        <w:rPr>
          <w:b/>
          <w:i/>
          <w:iCs/>
        </w:rPr>
        <w:t>Sunday</w:t>
      </w:r>
      <w:r w:rsidR="00797CD3" w:rsidRPr="0024709F">
        <w:rPr>
          <w:b/>
          <w:i/>
          <w:iCs/>
        </w:rPr>
        <w:t xml:space="preserve"> </w:t>
      </w:r>
      <w:r w:rsidR="005D207D">
        <w:rPr>
          <w:b/>
          <w:i/>
          <w:iCs/>
        </w:rPr>
        <w:t>5/</w:t>
      </w:r>
      <w:r w:rsidR="000C317E">
        <w:rPr>
          <w:b/>
          <w:i/>
          <w:iCs/>
        </w:rPr>
        <w:t>12</w:t>
      </w:r>
      <w:r w:rsidR="00AA202C" w:rsidRPr="0024709F">
        <w:rPr>
          <w:b/>
          <w:i/>
          <w:iCs/>
        </w:rPr>
        <w:t>/</w:t>
      </w:r>
      <w:r w:rsidR="00716F6A" w:rsidRPr="0024709F">
        <w:rPr>
          <w:b/>
          <w:i/>
          <w:iCs/>
        </w:rPr>
        <w:t>2024</w:t>
      </w:r>
    </w:p>
    <w:p w14:paraId="27819423" w14:textId="07CCA60F" w:rsidR="006C7DDB" w:rsidRPr="0024709F" w:rsidRDefault="00133F25" w:rsidP="00797CD3">
      <w:pPr>
        <w:rPr>
          <w:b/>
        </w:rPr>
      </w:pPr>
      <w:r w:rsidRPr="0024709F">
        <w:rPr>
          <w:b/>
        </w:rPr>
        <w:t xml:space="preserve">Previous week update: </w:t>
      </w:r>
      <w:r w:rsidRPr="0024709F">
        <w:rPr>
          <w:bCs/>
        </w:rPr>
        <w:t xml:space="preserve">Completed </w:t>
      </w:r>
      <w:r w:rsidR="00F47EAC" w:rsidRPr="0024709F">
        <w:rPr>
          <w:bCs/>
        </w:rPr>
        <w:t>150,000 gallons</w:t>
      </w:r>
      <w:r w:rsidR="00E7599D" w:rsidRPr="0024709F">
        <w:rPr>
          <w:bCs/>
        </w:rPr>
        <w:t xml:space="preserve"> removed from </w:t>
      </w:r>
      <w:r w:rsidR="00CE6E14" w:rsidRPr="0024709F">
        <w:rPr>
          <w:bCs/>
        </w:rPr>
        <w:t>Stella basin</w:t>
      </w:r>
      <w:r w:rsidR="006F4128" w:rsidRPr="0024709F">
        <w:rPr>
          <w:bCs/>
        </w:rPr>
        <w:t xml:space="preserve">, finishing </w:t>
      </w:r>
      <w:r w:rsidR="003D7D0D">
        <w:rPr>
          <w:bCs/>
        </w:rPr>
        <w:t xml:space="preserve">Friday </w:t>
      </w:r>
      <w:r w:rsidR="000C317E">
        <w:rPr>
          <w:bCs/>
        </w:rPr>
        <w:t>5/3</w:t>
      </w:r>
      <w:r w:rsidR="006F4128" w:rsidRPr="0024709F">
        <w:rPr>
          <w:bCs/>
        </w:rPr>
        <w:t>/2024</w:t>
      </w:r>
      <w:r w:rsidR="006C7DDB" w:rsidRPr="0024709F">
        <w:rPr>
          <w:bCs/>
        </w:rPr>
        <w:t>. Completed 30,000 gallons from Callao Basin</w:t>
      </w:r>
      <w:r w:rsidR="006F4128" w:rsidRPr="0024709F">
        <w:rPr>
          <w:bCs/>
        </w:rPr>
        <w:t xml:space="preserve">, finishing Friday </w:t>
      </w:r>
      <w:r w:rsidR="000C317E">
        <w:rPr>
          <w:bCs/>
        </w:rPr>
        <w:t>5/3</w:t>
      </w:r>
      <w:r w:rsidR="007641B5">
        <w:rPr>
          <w:bCs/>
        </w:rPr>
        <w:t>/</w:t>
      </w:r>
      <w:r w:rsidR="006F4128" w:rsidRPr="0024709F">
        <w:rPr>
          <w:bCs/>
        </w:rPr>
        <w:t xml:space="preserve">2024. Will reset equipment Sunday, </w:t>
      </w:r>
      <w:proofErr w:type="gramStart"/>
      <w:r w:rsidR="000C317E">
        <w:rPr>
          <w:bCs/>
        </w:rPr>
        <w:t>5/5</w:t>
      </w:r>
      <w:r w:rsidR="006F4128" w:rsidRPr="0024709F">
        <w:rPr>
          <w:bCs/>
        </w:rPr>
        <w:t>/2024</w:t>
      </w:r>
      <w:proofErr w:type="gramEnd"/>
    </w:p>
    <w:p w14:paraId="04916FEF" w14:textId="34CCC01F" w:rsidR="005B07C4" w:rsidRPr="0024709F" w:rsidRDefault="005B07C4" w:rsidP="005B07C4">
      <w:pPr>
        <w:spacing w:after="0" w:line="240" w:lineRule="auto"/>
        <w:rPr>
          <w:b/>
          <w:bCs/>
          <w:u w:val="single"/>
        </w:rPr>
      </w:pPr>
      <w:r w:rsidRPr="0024709F">
        <w:rPr>
          <w:b/>
          <w:bCs/>
          <w:u w:val="single"/>
        </w:rPr>
        <w:t>WEEK</w:t>
      </w:r>
      <w:r w:rsidR="00133F25" w:rsidRPr="0024709F">
        <w:rPr>
          <w:b/>
          <w:bCs/>
          <w:u w:val="single"/>
        </w:rPr>
        <w:t xml:space="preserve"> </w:t>
      </w:r>
      <w:r w:rsidR="007D6FE1" w:rsidRPr="0024709F">
        <w:rPr>
          <w:b/>
          <w:bCs/>
          <w:u w:val="single"/>
        </w:rPr>
        <w:t>6</w:t>
      </w:r>
    </w:p>
    <w:p w14:paraId="05FE4B87" w14:textId="77777777" w:rsidR="005B07C4" w:rsidRPr="0024709F" w:rsidRDefault="005B07C4" w:rsidP="005B07C4">
      <w:pPr>
        <w:spacing w:after="0" w:line="240" w:lineRule="auto"/>
      </w:pPr>
    </w:p>
    <w:p w14:paraId="00FC2745" w14:textId="1256017A" w:rsidR="00EB1D1B" w:rsidRPr="0024709F" w:rsidRDefault="00026089" w:rsidP="00EB1D1B">
      <w:pPr>
        <w:pStyle w:val="ListParagraph"/>
        <w:numPr>
          <w:ilvl w:val="0"/>
          <w:numId w:val="6"/>
        </w:numPr>
        <w:spacing w:after="0" w:line="240" w:lineRule="auto"/>
        <w:contextualSpacing w:val="0"/>
      </w:pPr>
      <w:bookmarkStart w:id="0" w:name="_Hlk160198557"/>
      <w:r w:rsidRPr="0024709F">
        <w:t xml:space="preserve">Gideon: </w:t>
      </w:r>
      <w:r w:rsidR="00EB1D1B" w:rsidRPr="0024709F">
        <w:t xml:space="preserve">The current plan is </w:t>
      </w:r>
      <w:r w:rsidR="00E9103E" w:rsidRPr="0024709F">
        <w:t>to haul loads during daytime hours - Monday-Friday</w:t>
      </w:r>
      <w:r w:rsidR="0080205E" w:rsidRPr="0024709F">
        <w:t>/</w:t>
      </w:r>
      <w:r w:rsidR="00EB1D1B" w:rsidRPr="0024709F">
        <w:t>Saturday.</w:t>
      </w:r>
    </w:p>
    <w:p w14:paraId="7F26DBA1" w14:textId="24E4B8DE" w:rsidR="0029011B" w:rsidRPr="0024709F" w:rsidRDefault="0029011B" w:rsidP="0029011B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 xml:space="preserve">Haul </w:t>
      </w:r>
      <w:proofErr w:type="gramStart"/>
      <w:r w:rsidRPr="0024709F">
        <w:t>~(</w:t>
      </w:r>
      <w:proofErr w:type="gramEnd"/>
      <w:r w:rsidR="00CA5E70">
        <w:t>5</w:t>
      </w:r>
      <w:r w:rsidRPr="0024709F">
        <w:t xml:space="preserve">) </w:t>
      </w:r>
      <w:r w:rsidR="00E9103E" w:rsidRPr="0024709F">
        <w:t>6,000-gallon</w:t>
      </w:r>
      <w:r w:rsidRPr="0024709F">
        <w:t xml:space="preserve"> loads per day, 5-6 days a week, at least 1</w:t>
      </w:r>
      <w:r w:rsidR="000A1584" w:rsidRPr="0024709F">
        <w:t>5</w:t>
      </w:r>
      <w:r w:rsidR="006F166A" w:rsidRPr="0024709F">
        <w:t>0</w:t>
      </w:r>
      <w:r w:rsidRPr="0024709F">
        <w:t xml:space="preserve">K gallons per week </w:t>
      </w:r>
      <w:r w:rsidR="006F166A" w:rsidRPr="0024709F">
        <w:t xml:space="preserve">from Stella Bason </w:t>
      </w:r>
      <w:r w:rsidRPr="0024709F">
        <w:t>per AOC</w:t>
      </w:r>
      <w:r w:rsidR="0065639D" w:rsidRPr="0024709F">
        <w:t>, page 7</w:t>
      </w:r>
      <w:r w:rsidR="00F700E0" w:rsidRPr="0024709F">
        <w:t>.</w:t>
      </w:r>
    </w:p>
    <w:p w14:paraId="4D361859" w14:textId="6F205A58" w:rsidR="00E9103E" w:rsidRPr="0024709F" w:rsidRDefault="00E9103E" w:rsidP="00E9103E">
      <w:pPr>
        <w:pStyle w:val="ListParagraph"/>
        <w:numPr>
          <w:ilvl w:val="2"/>
          <w:numId w:val="6"/>
        </w:numPr>
        <w:spacing w:after="0" w:line="240" w:lineRule="auto"/>
        <w:contextualSpacing w:val="0"/>
      </w:pPr>
      <w:r w:rsidRPr="0024709F">
        <w:t xml:space="preserve">Typical hauling hours </w:t>
      </w:r>
      <w:r w:rsidR="0065639D" w:rsidRPr="0024709F">
        <w:t xml:space="preserve">are </w:t>
      </w:r>
      <w:r w:rsidRPr="0024709F">
        <w:t>6:00 am-5:00 pm</w:t>
      </w:r>
    </w:p>
    <w:p w14:paraId="267DF65C" w14:textId="62E0B6B4" w:rsidR="00F700E0" w:rsidRPr="0024709F" w:rsidRDefault="00F700E0" w:rsidP="00E9103E">
      <w:pPr>
        <w:pStyle w:val="ListParagraph"/>
        <w:numPr>
          <w:ilvl w:val="2"/>
          <w:numId w:val="6"/>
        </w:numPr>
        <w:spacing w:after="0" w:line="240" w:lineRule="auto"/>
        <w:contextualSpacing w:val="0"/>
      </w:pPr>
      <w:r w:rsidRPr="0024709F">
        <w:t>Initia</w:t>
      </w:r>
      <w:r w:rsidR="005B07C4" w:rsidRPr="0024709F">
        <w:t>l destination is Gravette, AR</w:t>
      </w:r>
      <w:r w:rsidR="00C02920" w:rsidRPr="0024709F">
        <w:t xml:space="preserve"> and</w:t>
      </w:r>
      <w:r w:rsidR="00BD51EC" w:rsidRPr="0024709F">
        <w:t>/</w:t>
      </w:r>
      <w:r w:rsidR="00C02920" w:rsidRPr="0024709F">
        <w:t xml:space="preserve">or </w:t>
      </w:r>
      <w:r w:rsidR="00140664" w:rsidRPr="0024709F">
        <w:t>further South Arkansas</w:t>
      </w:r>
      <w:r w:rsidR="00BD51EC" w:rsidRPr="0024709F">
        <w:t>.</w:t>
      </w:r>
    </w:p>
    <w:p w14:paraId="3FC091F4" w14:textId="268B9B3A" w:rsidR="00140664" w:rsidRPr="0024709F" w:rsidRDefault="00EB1D1B" w:rsidP="008B0D78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>We will se</w:t>
      </w:r>
      <w:r w:rsidR="00FC0DD8">
        <w:t>t</w:t>
      </w:r>
      <w:r w:rsidRPr="0024709F">
        <w:t xml:space="preserve"> </w:t>
      </w:r>
      <w:r w:rsidR="00F700E0" w:rsidRPr="0024709F">
        <w:t>“</w:t>
      </w:r>
      <w:r w:rsidRPr="0024709F">
        <w:t>light plants</w:t>
      </w:r>
      <w:r w:rsidR="00F700E0" w:rsidRPr="0024709F">
        <w:t>”</w:t>
      </w:r>
      <w:r w:rsidRPr="0024709F">
        <w:t xml:space="preserve"> up should we need to pivot to night hauling at some point.</w:t>
      </w:r>
    </w:p>
    <w:p w14:paraId="630486B9" w14:textId="4B005FEF" w:rsidR="00EB1D1B" w:rsidRPr="0024709F" w:rsidRDefault="00EB1D1B" w:rsidP="00EB1D1B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 xml:space="preserve">We plan to start mixing the </w:t>
      </w:r>
      <w:r w:rsidR="00CE6E14" w:rsidRPr="0024709F">
        <w:t>Stella Basin</w:t>
      </w:r>
      <w:r w:rsidR="00140664" w:rsidRPr="0024709F">
        <w:t xml:space="preserve"> </w:t>
      </w:r>
      <w:r w:rsidR="001654AA" w:rsidRPr="0024709F">
        <w:t>Monday</w:t>
      </w:r>
      <w:r w:rsidRPr="0024709F">
        <w:t xml:space="preserve">, </w:t>
      </w:r>
      <w:r w:rsidR="000C317E">
        <w:t>May 6</w:t>
      </w:r>
      <w:proofErr w:type="gramStart"/>
      <w:r w:rsidR="000C317E" w:rsidRPr="000C317E">
        <w:rPr>
          <w:vertAlign w:val="superscript"/>
        </w:rPr>
        <w:t>th</w:t>
      </w:r>
      <w:r w:rsidR="00931EE4">
        <w:t xml:space="preserve"> </w:t>
      </w:r>
      <w:r w:rsidR="005B07C4" w:rsidRPr="0024709F">
        <w:t xml:space="preserve"> and</w:t>
      </w:r>
      <w:proofErr w:type="gramEnd"/>
      <w:r w:rsidRPr="0024709F">
        <w:t xml:space="preserve"> </w:t>
      </w:r>
      <w:r w:rsidR="001E7210" w:rsidRPr="0024709F">
        <w:t xml:space="preserve">begin </w:t>
      </w:r>
      <w:r w:rsidRPr="0024709F">
        <w:t xml:space="preserve">hauling </w:t>
      </w:r>
      <w:r w:rsidR="00140664" w:rsidRPr="0024709F">
        <w:t>by at least</w:t>
      </w:r>
      <w:r w:rsidRPr="0024709F">
        <w:t xml:space="preserve"> </w:t>
      </w:r>
      <w:r w:rsidR="001654AA" w:rsidRPr="0024709F">
        <w:t>Tuesday</w:t>
      </w:r>
      <w:r w:rsidR="00931EE4">
        <w:t xml:space="preserve"> </w:t>
      </w:r>
      <w:r w:rsidR="000C317E">
        <w:t>May 7th</w:t>
      </w:r>
      <w:r w:rsidRPr="0024709F">
        <w:t>, 202</w:t>
      </w:r>
      <w:r w:rsidR="00DB3E93" w:rsidRPr="0024709F">
        <w:t>4</w:t>
      </w:r>
      <w:r w:rsidR="004B6610" w:rsidRPr="0024709F">
        <w:t>.</w:t>
      </w:r>
    </w:p>
    <w:p w14:paraId="0BC9633A" w14:textId="77777777" w:rsidR="00026089" w:rsidRPr="0024709F" w:rsidRDefault="00026089" w:rsidP="00026089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>Forecasted rain may impact direct to land application out of state, storage out of state has been prepared to accommodate.</w:t>
      </w:r>
    </w:p>
    <w:p w14:paraId="0078BE16" w14:textId="77777777" w:rsidR="00026089" w:rsidRPr="0024709F" w:rsidRDefault="00026089" w:rsidP="00026089">
      <w:pPr>
        <w:spacing w:after="0" w:line="240" w:lineRule="auto"/>
      </w:pPr>
    </w:p>
    <w:bookmarkEnd w:id="0"/>
    <w:p w14:paraId="48C2BAB0" w14:textId="457A4C24" w:rsidR="00D53018" w:rsidRPr="0024709F" w:rsidRDefault="00026089" w:rsidP="00D53018">
      <w:pPr>
        <w:pStyle w:val="ListParagraph"/>
        <w:numPr>
          <w:ilvl w:val="0"/>
          <w:numId w:val="6"/>
        </w:numPr>
        <w:spacing w:after="0" w:line="240" w:lineRule="auto"/>
        <w:contextualSpacing w:val="0"/>
      </w:pPr>
      <w:r w:rsidRPr="0024709F">
        <w:t xml:space="preserve">Callao: </w:t>
      </w:r>
      <w:r w:rsidR="00D53018" w:rsidRPr="0024709F">
        <w:t>The current plan is to haul loads during daytime hours - Monday-Friday/Saturday.</w:t>
      </w:r>
    </w:p>
    <w:p w14:paraId="7180DF55" w14:textId="3F6545C1" w:rsidR="00D53018" w:rsidRPr="0024709F" w:rsidRDefault="00D53018" w:rsidP="00D53018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 xml:space="preserve">Haul </w:t>
      </w:r>
      <w:proofErr w:type="gramStart"/>
      <w:r w:rsidRPr="0024709F">
        <w:t>~(</w:t>
      </w:r>
      <w:proofErr w:type="gramEnd"/>
      <w:r w:rsidR="00374801" w:rsidRPr="0024709F">
        <w:t>1</w:t>
      </w:r>
      <w:r w:rsidRPr="0024709F">
        <w:t xml:space="preserve">) 6,000-gallon loads per day, 5-6 days a week, at least </w:t>
      </w:r>
      <w:r w:rsidR="00374801" w:rsidRPr="0024709F">
        <w:t>30</w:t>
      </w:r>
      <w:r w:rsidRPr="0024709F">
        <w:t xml:space="preserve">K gallons per week from </w:t>
      </w:r>
      <w:r w:rsidR="00374801" w:rsidRPr="0024709F">
        <w:t>Callao Basin</w:t>
      </w:r>
      <w:r w:rsidRPr="0024709F">
        <w:t xml:space="preserve"> per AOC, page 7.</w:t>
      </w:r>
    </w:p>
    <w:p w14:paraId="7804A135" w14:textId="77777777" w:rsidR="00D53018" w:rsidRPr="0024709F" w:rsidRDefault="00D53018" w:rsidP="00D53018">
      <w:pPr>
        <w:pStyle w:val="ListParagraph"/>
        <w:numPr>
          <w:ilvl w:val="2"/>
          <w:numId w:val="6"/>
        </w:numPr>
        <w:spacing w:after="0" w:line="240" w:lineRule="auto"/>
        <w:contextualSpacing w:val="0"/>
      </w:pPr>
      <w:r w:rsidRPr="0024709F">
        <w:t>Typical hauling hours are 6:00 am-5:00 pm</w:t>
      </w:r>
    </w:p>
    <w:p w14:paraId="64A96CA8" w14:textId="3DF24BC3" w:rsidR="00D53018" w:rsidRPr="0024709F" w:rsidRDefault="00D53018" w:rsidP="00D53018">
      <w:pPr>
        <w:pStyle w:val="ListParagraph"/>
        <w:numPr>
          <w:ilvl w:val="2"/>
          <w:numId w:val="6"/>
        </w:numPr>
        <w:spacing w:after="0" w:line="240" w:lineRule="auto"/>
        <w:contextualSpacing w:val="0"/>
      </w:pPr>
      <w:r w:rsidRPr="0024709F">
        <w:t xml:space="preserve">Initial destination is </w:t>
      </w:r>
      <w:r w:rsidR="00374801" w:rsidRPr="0024709F">
        <w:t xml:space="preserve">Topeka Kansas, with back up location </w:t>
      </w:r>
      <w:r w:rsidR="00564D7B" w:rsidRPr="0024709F">
        <w:t xml:space="preserve">in </w:t>
      </w:r>
      <w:proofErr w:type="gramStart"/>
      <w:r w:rsidR="00564D7B" w:rsidRPr="0024709F">
        <w:t>Arkansas</w:t>
      </w:r>
      <w:proofErr w:type="gramEnd"/>
    </w:p>
    <w:p w14:paraId="52BA535B" w14:textId="3257D287" w:rsidR="00D53018" w:rsidRPr="0024709F" w:rsidRDefault="00D53018" w:rsidP="00D53018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>We will se</w:t>
      </w:r>
      <w:r w:rsidR="00FC0DD8">
        <w:t>t</w:t>
      </w:r>
      <w:r w:rsidRPr="0024709F">
        <w:t xml:space="preserve"> “light plants” up should we need to pivot to night hauling at some point.</w:t>
      </w:r>
    </w:p>
    <w:p w14:paraId="3351483C" w14:textId="15580CA5" w:rsidR="00D53018" w:rsidRPr="0024709F" w:rsidRDefault="00D53018" w:rsidP="00D53018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 xml:space="preserve">We plan to start mixing the </w:t>
      </w:r>
      <w:r w:rsidR="00B82E84" w:rsidRPr="0024709F">
        <w:t>Callao</w:t>
      </w:r>
      <w:r w:rsidRPr="0024709F">
        <w:t xml:space="preserve"> Basin Monday,</w:t>
      </w:r>
      <w:r w:rsidR="00FC0DD8">
        <w:t xml:space="preserve"> </w:t>
      </w:r>
      <w:r w:rsidRPr="0024709F">
        <w:t>and begin hauling by at least Tuesda</w:t>
      </w:r>
      <w:r w:rsidR="000C317E">
        <w:t>y May 7</w:t>
      </w:r>
      <w:r w:rsidR="000C317E" w:rsidRPr="000C317E">
        <w:rPr>
          <w:vertAlign w:val="superscript"/>
        </w:rPr>
        <w:t>th</w:t>
      </w:r>
      <w:proofErr w:type="gramStart"/>
      <w:r w:rsidR="000C317E">
        <w:t xml:space="preserve"> 2024</w:t>
      </w:r>
      <w:proofErr w:type="gramEnd"/>
      <w:r w:rsidR="000C317E">
        <w:t>.</w:t>
      </w:r>
    </w:p>
    <w:p w14:paraId="054CEF33" w14:textId="77DBC374" w:rsidR="00026089" w:rsidRPr="0024709F" w:rsidRDefault="00026089" w:rsidP="00D53018">
      <w:pPr>
        <w:pStyle w:val="ListParagraph"/>
        <w:numPr>
          <w:ilvl w:val="1"/>
          <w:numId w:val="6"/>
        </w:numPr>
        <w:spacing w:after="0" w:line="240" w:lineRule="auto"/>
        <w:contextualSpacing w:val="0"/>
      </w:pPr>
      <w:r w:rsidRPr="0024709F">
        <w:t xml:space="preserve">Rain is not expected to impact operations for Callao this week. </w:t>
      </w:r>
    </w:p>
    <w:p w14:paraId="4BB79ECE" w14:textId="77777777" w:rsidR="00026089" w:rsidRPr="0024709F" w:rsidRDefault="00026089" w:rsidP="00026089">
      <w:pPr>
        <w:pStyle w:val="ListParagraph"/>
        <w:spacing w:after="0" w:line="240" w:lineRule="auto"/>
        <w:ind w:left="1440"/>
        <w:contextualSpacing w:val="0"/>
      </w:pPr>
    </w:p>
    <w:p w14:paraId="397C8041" w14:textId="42B75105" w:rsidR="0065639D" w:rsidRPr="0024709F" w:rsidRDefault="0029011B" w:rsidP="0029011B">
      <w:pPr>
        <w:pStyle w:val="ListParagraph"/>
        <w:numPr>
          <w:ilvl w:val="0"/>
          <w:numId w:val="6"/>
        </w:numPr>
        <w:spacing w:after="0" w:line="240" w:lineRule="auto"/>
      </w:pPr>
      <w:r w:rsidRPr="0024709F">
        <w:t xml:space="preserve">Brinkley </w:t>
      </w:r>
      <w:r w:rsidR="00271017" w:rsidRPr="0024709F">
        <w:t xml:space="preserve">Israel </w:t>
      </w:r>
      <w:r w:rsidRPr="0024709F">
        <w:t xml:space="preserve">will gather load tickets </w:t>
      </w:r>
      <w:r w:rsidR="00271017" w:rsidRPr="0024709F">
        <w:t xml:space="preserve">for the previous week's </w:t>
      </w:r>
      <w:proofErr w:type="gramStart"/>
      <w:r w:rsidR="00271017" w:rsidRPr="0024709F">
        <w:t xml:space="preserve">hauling </w:t>
      </w:r>
      <w:r w:rsidR="00564D7B" w:rsidRPr="0024709F">
        <w:t xml:space="preserve"> for</w:t>
      </w:r>
      <w:proofErr w:type="gramEnd"/>
      <w:r w:rsidR="00564D7B" w:rsidRPr="0024709F">
        <w:t xml:space="preserve"> both Basins </w:t>
      </w:r>
      <w:r w:rsidR="00271017" w:rsidRPr="0024709F">
        <w:t>each Monday morning</w:t>
      </w:r>
      <w:r w:rsidR="00564D7B" w:rsidRPr="0024709F">
        <w:t>.</w:t>
      </w:r>
    </w:p>
    <w:p w14:paraId="07663C82" w14:textId="11B5563A" w:rsidR="005B07C4" w:rsidRPr="0024709F" w:rsidRDefault="00E9103E" w:rsidP="00BC102D">
      <w:pPr>
        <w:pStyle w:val="ListParagraph"/>
        <w:numPr>
          <w:ilvl w:val="1"/>
          <w:numId w:val="6"/>
        </w:numPr>
        <w:spacing w:after="0" w:line="240" w:lineRule="auto"/>
      </w:pPr>
      <w:r w:rsidRPr="0024709F">
        <w:t>The environmental team will submit by the 10</w:t>
      </w:r>
      <w:r w:rsidRPr="0024709F">
        <w:rPr>
          <w:vertAlign w:val="superscript"/>
        </w:rPr>
        <w:t>th</w:t>
      </w:r>
      <w:r w:rsidRPr="0024709F">
        <w:t xml:space="preserve"> of the month</w:t>
      </w:r>
      <w:r w:rsidR="00271017" w:rsidRPr="0024709F">
        <w:t>,</w:t>
      </w:r>
      <w:r w:rsidRPr="0024709F">
        <w:t xml:space="preserve"> the preceding </w:t>
      </w:r>
      <w:r w:rsidR="00271017" w:rsidRPr="0024709F">
        <w:t>month's</w:t>
      </w:r>
      <w:r w:rsidRPr="0024709F">
        <w:t xml:space="preserve"> </w:t>
      </w:r>
      <w:r w:rsidR="00F700E0" w:rsidRPr="0024709F">
        <w:t xml:space="preserve">tickets </w:t>
      </w:r>
      <w:r w:rsidRPr="0024709F">
        <w:t>for all loads hauled per AOC, page 8, #</w:t>
      </w:r>
      <w:proofErr w:type="gramStart"/>
      <w:r w:rsidRPr="0024709F">
        <w:t>32</w:t>
      </w:r>
      <w:r w:rsidR="001E7210" w:rsidRPr="0024709F">
        <w:t xml:space="preserve">,  </w:t>
      </w:r>
      <w:r w:rsidR="003D7D0D">
        <w:t>Third</w:t>
      </w:r>
      <w:proofErr w:type="gramEnd"/>
      <w:r w:rsidR="003D7D0D">
        <w:t xml:space="preserve"> </w:t>
      </w:r>
      <w:r w:rsidR="001E7210" w:rsidRPr="0024709F">
        <w:t xml:space="preserve">report due </w:t>
      </w:r>
      <w:r w:rsidR="003D7D0D">
        <w:t>5</w:t>
      </w:r>
      <w:r w:rsidR="001E7210" w:rsidRPr="0024709F">
        <w:t>/10/24.</w:t>
      </w:r>
    </w:p>
    <w:p w14:paraId="41BACA3F" w14:textId="637B2C7A" w:rsidR="005B07C4" w:rsidRPr="0024709F" w:rsidRDefault="005B07C4" w:rsidP="00F700E0">
      <w:pPr>
        <w:jc w:val="both"/>
        <w:rPr>
          <w:b/>
          <w:bCs/>
          <w:u w:val="single"/>
        </w:rPr>
      </w:pPr>
      <w:r w:rsidRPr="0024709F">
        <w:rPr>
          <w:b/>
          <w:bCs/>
          <w:u w:val="single"/>
        </w:rPr>
        <w:t>LONG TERM</w:t>
      </w:r>
    </w:p>
    <w:p w14:paraId="45E1668E" w14:textId="294CC7B5" w:rsidR="00703832" w:rsidRPr="0024709F" w:rsidRDefault="00703832" w:rsidP="00271017">
      <w:pPr>
        <w:ind w:left="270"/>
        <w:jc w:val="both"/>
      </w:pPr>
      <w:r w:rsidRPr="0024709F">
        <w:rPr>
          <w:b/>
          <w:bCs/>
        </w:rPr>
        <w:t>Phase I</w:t>
      </w:r>
      <w:r w:rsidR="005B07C4" w:rsidRPr="0024709F">
        <w:rPr>
          <w:b/>
          <w:bCs/>
        </w:rPr>
        <w:t>A</w:t>
      </w:r>
      <w:r w:rsidRPr="0024709F">
        <w:rPr>
          <w:b/>
          <w:bCs/>
        </w:rPr>
        <w:t>:</w:t>
      </w:r>
      <w:r w:rsidRPr="0024709F">
        <w:t xml:space="preserve"> </w:t>
      </w:r>
      <w:r w:rsidR="00EB1D1B" w:rsidRPr="0024709F">
        <w:t>Gideon until 50% empty per the AOC</w:t>
      </w:r>
      <w:r w:rsidR="0029011B" w:rsidRPr="0024709F">
        <w:t>,</w:t>
      </w:r>
      <w:r w:rsidR="00EB1D1B" w:rsidRPr="0024709F">
        <w:t xml:space="preserve"> page 8 iii</w:t>
      </w:r>
    </w:p>
    <w:p w14:paraId="29936B56" w14:textId="2B767BDB" w:rsidR="00CA0B3A" w:rsidRPr="0024709F" w:rsidRDefault="00EB1D1B" w:rsidP="00271017">
      <w:pPr>
        <w:spacing w:after="0"/>
        <w:ind w:left="270"/>
        <w:jc w:val="both"/>
      </w:pPr>
      <w:r w:rsidRPr="0024709F">
        <w:rPr>
          <w:b/>
          <w:bCs/>
        </w:rPr>
        <w:t>Phase I</w:t>
      </w:r>
      <w:r w:rsidR="005B07C4" w:rsidRPr="0024709F">
        <w:rPr>
          <w:b/>
          <w:bCs/>
        </w:rPr>
        <w:t>B</w:t>
      </w:r>
      <w:r w:rsidRPr="0024709F">
        <w:rPr>
          <w:b/>
          <w:bCs/>
        </w:rPr>
        <w:t>:</w:t>
      </w:r>
      <w:r w:rsidRPr="0024709F">
        <w:t xml:space="preserve"> Begin hauling from the </w:t>
      </w:r>
      <w:r w:rsidR="00407A5E" w:rsidRPr="0024709F">
        <w:t>Macon Basin</w:t>
      </w:r>
      <w:r w:rsidRPr="0024709F">
        <w:t xml:space="preserve"> no later than</w:t>
      </w:r>
      <w:r w:rsidR="000B6069" w:rsidRPr="0024709F">
        <w:t xml:space="preserve"> the week of</w:t>
      </w:r>
      <w:r w:rsidRPr="0024709F">
        <w:t xml:space="preserve"> </w:t>
      </w:r>
      <w:r w:rsidR="00B82E84" w:rsidRPr="0024709F">
        <w:rPr>
          <w:u w:val="single"/>
        </w:rPr>
        <w:t>3</w:t>
      </w:r>
      <w:r w:rsidRPr="0024709F">
        <w:rPr>
          <w:u w:val="single"/>
        </w:rPr>
        <w:t>/</w:t>
      </w:r>
      <w:r w:rsidR="000B6069" w:rsidRPr="0024709F">
        <w:rPr>
          <w:u w:val="single"/>
        </w:rPr>
        <w:t>3</w:t>
      </w:r>
      <w:r w:rsidRPr="0024709F">
        <w:rPr>
          <w:u w:val="single"/>
        </w:rPr>
        <w:t>/24</w:t>
      </w:r>
      <w:r w:rsidR="00E9103E" w:rsidRPr="0024709F">
        <w:t>, per AOC</w:t>
      </w:r>
      <w:r w:rsidR="00271017" w:rsidRPr="0024709F">
        <w:t xml:space="preserve">, page </w:t>
      </w:r>
      <w:proofErr w:type="gramStart"/>
      <w:r w:rsidR="00271017" w:rsidRPr="0024709F">
        <w:t>7</w:t>
      </w:r>
      <w:proofErr w:type="gramEnd"/>
    </w:p>
    <w:p w14:paraId="5FA5D9A0" w14:textId="695783D3" w:rsidR="00EB1D1B" w:rsidRPr="0024709F" w:rsidRDefault="00EB1D1B" w:rsidP="0065639D">
      <w:pPr>
        <w:pStyle w:val="ListParagraph"/>
        <w:numPr>
          <w:ilvl w:val="0"/>
          <w:numId w:val="7"/>
        </w:numPr>
        <w:spacing w:after="0"/>
        <w:ind w:left="1440"/>
        <w:jc w:val="both"/>
      </w:pPr>
      <w:r w:rsidRPr="0024709F">
        <w:t xml:space="preserve">Location of disposal </w:t>
      </w:r>
      <w:r w:rsidR="000B6069" w:rsidRPr="0024709F">
        <w:t>will be Topeka, KS with alternative location in AR.</w:t>
      </w:r>
    </w:p>
    <w:p w14:paraId="74E4DF2A" w14:textId="77777777" w:rsidR="00543C63" w:rsidRPr="0024709F" w:rsidRDefault="00543C63" w:rsidP="00271017">
      <w:pPr>
        <w:pStyle w:val="ListParagraph"/>
        <w:spacing w:after="0"/>
        <w:ind w:left="270"/>
        <w:jc w:val="both"/>
      </w:pPr>
    </w:p>
    <w:p w14:paraId="4C77079E" w14:textId="664CE000" w:rsidR="00543C63" w:rsidRPr="0024709F" w:rsidRDefault="00543C63" w:rsidP="00271017">
      <w:pPr>
        <w:spacing w:after="0"/>
        <w:ind w:left="270"/>
        <w:jc w:val="both"/>
      </w:pPr>
      <w:r w:rsidRPr="0024709F">
        <w:rPr>
          <w:b/>
          <w:bCs/>
        </w:rPr>
        <w:t>Phase II:</w:t>
      </w:r>
      <w:r w:rsidRPr="0024709F">
        <w:t xml:space="preserve"> Hauling out of the </w:t>
      </w:r>
      <w:r w:rsidR="00407A5E" w:rsidRPr="0024709F">
        <w:t>Fairview Bason</w:t>
      </w:r>
      <w:r w:rsidRPr="0024709F">
        <w:t xml:space="preserve"> at a date TBD </w:t>
      </w:r>
      <w:proofErr w:type="gramStart"/>
      <w:r w:rsidRPr="0024709F">
        <w:t>later</w:t>
      </w:r>
      <w:r w:rsidR="0029011B" w:rsidRPr="0024709F">
        <w:t>(</w:t>
      </w:r>
      <w:proofErr w:type="gramEnd"/>
      <w:r w:rsidR="0029011B" w:rsidRPr="0024709F">
        <w:t xml:space="preserve">once </w:t>
      </w:r>
      <w:r w:rsidR="003D7D0D">
        <w:t>Stella</w:t>
      </w:r>
      <w:r w:rsidR="0029011B" w:rsidRPr="0024709F">
        <w:t xml:space="preserve"> is 50% emptied)</w:t>
      </w:r>
      <w:r w:rsidR="00E9103E" w:rsidRPr="0024709F">
        <w:t xml:space="preserve"> per AOC, page 8</w:t>
      </w:r>
      <w:r w:rsidR="005B07C4" w:rsidRPr="0024709F">
        <w:t xml:space="preserve">, </w:t>
      </w:r>
      <w:r w:rsidR="00800C60">
        <w:t>alternating between basins monthly.</w:t>
      </w:r>
    </w:p>
    <w:p w14:paraId="2C0717F5" w14:textId="77777777" w:rsidR="00EB1D1B" w:rsidRPr="0024709F" w:rsidRDefault="00EB1D1B" w:rsidP="00271017">
      <w:pPr>
        <w:pStyle w:val="ListParagraph"/>
        <w:spacing w:after="0"/>
        <w:ind w:left="270"/>
        <w:jc w:val="both"/>
      </w:pPr>
    </w:p>
    <w:p w14:paraId="4A55FEEA" w14:textId="4736CEC4" w:rsidR="002A5138" w:rsidRPr="0024709F" w:rsidRDefault="009C73EC" w:rsidP="00271017">
      <w:pPr>
        <w:ind w:left="270"/>
        <w:jc w:val="both"/>
        <w:rPr>
          <w:b/>
          <w:bCs/>
          <w:i/>
          <w:iCs/>
        </w:rPr>
      </w:pPr>
      <w:r w:rsidRPr="0024709F">
        <w:rPr>
          <w:b/>
          <w:bCs/>
          <w:i/>
          <w:iCs/>
        </w:rPr>
        <w:t>Transportation route</w:t>
      </w:r>
      <w:r w:rsidR="002A5138" w:rsidRPr="0024709F">
        <w:rPr>
          <w:b/>
          <w:bCs/>
          <w:i/>
          <w:iCs/>
        </w:rPr>
        <w:t>:</w:t>
      </w:r>
    </w:p>
    <w:p w14:paraId="1CA70527" w14:textId="1972D9F7" w:rsidR="0065639D" w:rsidRPr="0024709F" w:rsidRDefault="005220F9" w:rsidP="00271017">
      <w:pPr>
        <w:ind w:left="270"/>
        <w:jc w:val="both"/>
      </w:pPr>
      <w:r w:rsidRPr="0024709F">
        <w:t>Baker Road to Shetland Road, Hwy CC to Hwy 76, to Interstate 49, to Hwy 72 into Gravette</w:t>
      </w:r>
      <w:r w:rsidR="00EE2C50" w:rsidRPr="0024709F">
        <w:t>, AR</w:t>
      </w:r>
    </w:p>
    <w:p w14:paraId="2DD865E2" w14:textId="2674BF43" w:rsidR="00543C63" w:rsidRPr="0024709F" w:rsidRDefault="00543C63" w:rsidP="00F8100C">
      <w:pPr>
        <w:spacing w:after="0"/>
        <w:ind w:left="270"/>
        <w:rPr>
          <w:b/>
          <w:bCs/>
        </w:rPr>
      </w:pPr>
      <w:r w:rsidRPr="0024709F">
        <w:rPr>
          <w:b/>
          <w:bCs/>
        </w:rPr>
        <w:t>Gideon Lagoon</w:t>
      </w:r>
      <w:r w:rsidR="00271017" w:rsidRPr="0024709F">
        <w:rPr>
          <w:b/>
          <w:bCs/>
        </w:rPr>
        <w:t xml:space="preserve"> location</w:t>
      </w:r>
      <w:r w:rsidRPr="0024709F">
        <w:rPr>
          <w:b/>
          <w:bCs/>
        </w:rPr>
        <w:t>:</w:t>
      </w:r>
    </w:p>
    <w:p w14:paraId="61C94A85" w14:textId="3BF27203" w:rsidR="00543C63" w:rsidRPr="0024709F" w:rsidRDefault="000C317E" w:rsidP="00F8100C">
      <w:pPr>
        <w:spacing w:after="0"/>
        <w:ind w:left="270"/>
        <w:rPr>
          <w:rFonts w:ascii="Calibri" w:eastAsia="Times New Roman" w:hAnsi="Calibri" w:cs="Calibri"/>
        </w:rPr>
      </w:pPr>
      <w:hyperlink r:id="rId6" w:history="1">
        <w:r w:rsidR="00543C63" w:rsidRPr="0024709F">
          <w:rPr>
            <w:rStyle w:val="Hyperlink"/>
            <w:rFonts w:ascii="Calibri" w:eastAsia="Times New Roman" w:hAnsi="Calibri" w:cs="Calibri"/>
          </w:rPr>
          <w:t>https://maps.app.goo.gl/zSjRWU2XZpwHEouLA?g_st=com.microsoft.Office.Outlook.compose-shareextension</w:t>
        </w:r>
      </w:hyperlink>
    </w:p>
    <w:p w14:paraId="346B216F" w14:textId="77777777" w:rsidR="00F700E0" w:rsidRPr="0024709F" w:rsidRDefault="00F700E0" w:rsidP="00271017">
      <w:pPr>
        <w:spacing w:after="0"/>
        <w:ind w:left="270"/>
        <w:rPr>
          <w:b/>
          <w:bCs/>
        </w:rPr>
      </w:pPr>
    </w:p>
    <w:p w14:paraId="05F2103E" w14:textId="777DE946" w:rsidR="00543C63" w:rsidRPr="0024709F" w:rsidRDefault="00543C63" w:rsidP="00271017">
      <w:pPr>
        <w:spacing w:after="0"/>
        <w:ind w:left="270"/>
        <w:rPr>
          <w:b/>
          <w:bCs/>
        </w:rPr>
      </w:pPr>
      <w:r w:rsidRPr="0024709F">
        <w:rPr>
          <w:b/>
          <w:bCs/>
        </w:rPr>
        <w:t>Evans Lagoon</w:t>
      </w:r>
      <w:r w:rsidR="00271017" w:rsidRPr="0024709F">
        <w:rPr>
          <w:b/>
          <w:bCs/>
        </w:rPr>
        <w:t xml:space="preserve"> location</w:t>
      </w:r>
      <w:r w:rsidRPr="0024709F">
        <w:rPr>
          <w:b/>
          <w:bCs/>
        </w:rPr>
        <w:t>:</w:t>
      </w:r>
    </w:p>
    <w:p w14:paraId="3265BC2B" w14:textId="462A58A1" w:rsidR="00543C63" w:rsidRPr="0024709F" w:rsidRDefault="000C317E" w:rsidP="00271017">
      <w:pPr>
        <w:spacing w:after="0"/>
        <w:ind w:left="270"/>
        <w:rPr>
          <w:rFonts w:ascii="Calibri" w:eastAsia="Times New Roman" w:hAnsi="Calibri" w:cs="Calibri"/>
        </w:rPr>
      </w:pPr>
      <w:hyperlink r:id="rId7" w:history="1">
        <w:r w:rsidR="00271017" w:rsidRPr="0024709F">
          <w:rPr>
            <w:rStyle w:val="Hyperlink"/>
            <w:rFonts w:ascii="Calibri" w:eastAsia="Times New Roman" w:hAnsi="Calibri" w:cs="Calibri"/>
          </w:rPr>
          <w:t>https://maps.app.goo.gl/ZNm4je6M4CYFcL3m7?g_st=com.microsoft.Office.Outlook.compose-shareextension</w:t>
        </w:r>
      </w:hyperlink>
    </w:p>
    <w:p w14:paraId="32FE99B1" w14:textId="77777777" w:rsidR="00F700E0" w:rsidRPr="0024709F" w:rsidRDefault="00F700E0" w:rsidP="00271017">
      <w:pPr>
        <w:spacing w:after="0"/>
        <w:ind w:left="270"/>
        <w:rPr>
          <w:b/>
          <w:bCs/>
        </w:rPr>
      </w:pPr>
    </w:p>
    <w:p w14:paraId="29197F2A" w14:textId="1BD554BF" w:rsidR="00DA40C3" w:rsidRDefault="00474F4D" w:rsidP="00271017">
      <w:pPr>
        <w:ind w:left="270"/>
        <w:jc w:val="both"/>
      </w:pPr>
      <w:r w:rsidRPr="0024709F">
        <w:t>T</w:t>
      </w:r>
      <w:r w:rsidR="005918D5" w:rsidRPr="0024709F">
        <w:t xml:space="preserve">ransportation services will follow all </w:t>
      </w:r>
      <w:r w:rsidR="008C7330" w:rsidRPr="0024709F">
        <w:t>DOT</w:t>
      </w:r>
      <w:r w:rsidR="005918D5" w:rsidRPr="0024709F">
        <w:t xml:space="preserve"> and highway traffic laws. Truck routes will be planned to minimize exposure to residential areas. Farm entrances will be maintained to </w:t>
      </w:r>
      <w:r w:rsidR="00125F45" w:rsidRPr="0024709F">
        <w:t>reduc</w:t>
      </w:r>
      <w:r w:rsidR="005918D5" w:rsidRPr="0024709F">
        <w:t xml:space="preserve">e the tracking of mud and debris onto public roads. Trucks and trailers will be inspected </w:t>
      </w:r>
      <w:r w:rsidR="00125F45" w:rsidRPr="0024709F">
        <w:t>before</w:t>
      </w:r>
      <w:r w:rsidR="005918D5" w:rsidRPr="0024709F">
        <w:t xml:space="preserve"> leaving the </w:t>
      </w:r>
      <w:r w:rsidR="00543C63" w:rsidRPr="0024709F">
        <w:t>lagoon</w:t>
      </w:r>
      <w:r w:rsidR="005918D5" w:rsidRPr="0024709F">
        <w:t xml:space="preserve"> site. Any </w:t>
      </w:r>
      <w:r w:rsidR="009D0111" w:rsidRPr="0024709F">
        <w:t>residuals</w:t>
      </w:r>
      <w:r w:rsidR="005918D5" w:rsidRPr="0024709F">
        <w:t xml:space="preserve"> </w:t>
      </w:r>
      <w:r w:rsidR="00D92BA1" w:rsidRPr="0024709F">
        <w:t>clung</w:t>
      </w:r>
      <w:r w:rsidR="005918D5" w:rsidRPr="0024709F">
        <w:t xml:space="preserve"> to tires, mud flaps, tailgate areas</w:t>
      </w:r>
      <w:r w:rsidR="00125F45" w:rsidRPr="0024709F">
        <w:t>,</w:t>
      </w:r>
      <w:r w:rsidR="005918D5" w:rsidRPr="0024709F">
        <w:t xml:space="preserve"> or other exterior surfaces of the transportation units will be scraped</w:t>
      </w:r>
      <w:r w:rsidR="005918D5">
        <w:t xml:space="preserve"> off to </w:t>
      </w:r>
      <w:r w:rsidR="005B07C4">
        <w:t xml:space="preserve">attempt to </w:t>
      </w:r>
      <w:r w:rsidR="005918D5">
        <w:t xml:space="preserve">prevent the tracking of </w:t>
      </w:r>
      <w:r w:rsidR="00543C63">
        <w:t>mud/dirt</w:t>
      </w:r>
      <w:r w:rsidR="005918D5">
        <w:t xml:space="preserve"> off-site. Transportation equipment will be regularly service</w:t>
      </w:r>
      <w:r w:rsidR="00867179">
        <w:t>d</w:t>
      </w:r>
      <w:r w:rsidR="005918D5">
        <w:t xml:space="preserve"> and cleaned to maintain good working condition</w:t>
      </w:r>
      <w:r w:rsidR="00125F45">
        <w:t>s</w:t>
      </w:r>
      <w:r w:rsidR="005918D5">
        <w:t xml:space="preserve"> and a professional appearance.</w:t>
      </w:r>
    </w:p>
    <w:p w14:paraId="40B29915" w14:textId="77777777" w:rsidR="001E7210" w:rsidRDefault="001E7210" w:rsidP="00271017">
      <w:pPr>
        <w:ind w:left="270"/>
        <w:jc w:val="both"/>
      </w:pPr>
    </w:p>
    <w:p w14:paraId="1E97D0BD" w14:textId="4441B650" w:rsidR="001E7210" w:rsidRDefault="001E7210" w:rsidP="00271017">
      <w:pPr>
        <w:ind w:left="270"/>
        <w:jc w:val="both"/>
        <w:rPr>
          <w:b/>
          <w:bCs/>
          <w:u w:val="single"/>
        </w:rPr>
      </w:pPr>
      <w:r w:rsidRPr="001E7210">
        <w:rPr>
          <w:b/>
          <w:bCs/>
          <w:u w:val="single"/>
        </w:rPr>
        <w:t>WEATHER PLAN:</w:t>
      </w:r>
    </w:p>
    <w:p w14:paraId="1D313A31" w14:textId="53D27FEC" w:rsidR="001E7210" w:rsidRDefault="001E7210" w:rsidP="001E7210">
      <w:pPr>
        <w:pStyle w:val="ListParagraph"/>
        <w:numPr>
          <w:ilvl w:val="0"/>
          <w:numId w:val="8"/>
        </w:numPr>
        <w:jc w:val="both"/>
      </w:pPr>
      <w:r>
        <w:t>Current plan to adjust hauling schedule slightly within the week to maintain 150</w:t>
      </w:r>
      <w:r w:rsidR="00D14D29">
        <w:t>k</w:t>
      </w:r>
      <w:r>
        <w:t xml:space="preserve"> gal/</w:t>
      </w:r>
      <w:proofErr w:type="spellStart"/>
      <w:r>
        <w:t>wk</w:t>
      </w:r>
      <w:proofErr w:type="spellEnd"/>
      <w:r>
        <w:t xml:space="preserve"> requirement</w:t>
      </w:r>
      <w:r w:rsidR="00D14D29">
        <w:t>.</w:t>
      </w:r>
    </w:p>
    <w:p w14:paraId="66C5513B" w14:textId="347CC6AE" w:rsidR="00D14D29" w:rsidRDefault="00D14D29" w:rsidP="00D14D29">
      <w:pPr>
        <w:pStyle w:val="ListParagraph"/>
        <w:numPr>
          <w:ilvl w:val="1"/>
          <w:numId w:val="8"/>
        </w:numPr>
        <w:jc w:val="both"/>
      </w:pPr>
      <w:r>
        <w:t xml:space="preserve">Any </w:t>
      </w:r>
      <w:r w:rsidR="006F4ADF">
        <w:t xml:space="preserve">major </w:t>
      </w:r>
      <w:r>
        <w:t>changes to the submitted plan will be communicated in an updated plan and will be provided to MDNR.</w:t>
      </w:r>
    </w:p>
    <w:p w14:paraId="6B6807E1" w14:textId="794839B1" w:rsidR="00D14D29" w:rsidRDefault="00D14D29" w:rsidP="00D14D29">
      <w:pPr>
        <w:pStyle w:val="ListParagraph"/>
        <w:numPr>
          <w:ilvl w:val="0"/>
          <w:numId w:val="8"/>
        </w:numPr>
        <w:jc w:val="both"/>
      </w:pPr>
      <w:r>
        <w:t>Storage outside of Missouri will be utilized when necessary to maintain 150k gal/</w:t>
      </w:r>
      <w:proofErr w:type="spellStart"/>
      <w:r>
        <w:t>wk</w:t>
      </w:r>
      <w:proofErr w:type="spellEnd"/>
      <w:r>
        <w:t xml:space="preserve"> requirement per AOC, Page 7.</w:t>
      </w:r>
    </w:p>
    <w:p w14:paraId="5C68C9D0" w14:textId="77777777" w:rsidR="00D14D29" w:rsidRDefault="00D14D29" w:rsidP="00D14D29">
      <w:pPr>
        <w:pStyle w:val="ListParagraph"/>
        <w:numPr>
          <w:ilvl w:val="0"/>
          <w:numId w:val="8"/>
        </w:numPr>
        <w:jc w:val="both"/>
      </w:pPr>
      <w:r>
        <w:t>In the case when hazardous road conditions occur, Denali will adhere to the provisions listed in the AOC paragraph C, page 8.</w:t>
      </w:r>
    </w:p>
    <w:p w14:paraId="5D36C319" w14:textId="69767717" w:rsidR="00D14D29" w:rsidRDefault="00D14D29" w:rsidP="00D14D29">
      <w:pPr>
        <w:pStyle w:val="ListParagraph"/>
        <w:numPr>
          <w:ilvl w:val="1"/>
          <w:numId w:val="8"/>
        </w:numPr>
        <w:jc w:val="both"/>
      </w:pPr>
      <w:r>
        <w:t xml:space="preserve">For </w:t>
      </w:r>
      <w:r w:rsidR="008B6214">
        <w:t>Stella</w:t>
      </w:r>
      <w:r>
        <w:t xml:space="preserve"> and </w:t>
      </w:r>
      <w:r w:rsidR="008B6214">
        <w:t>Fairview Basins</w:t>
      </w:r>
      <w:r>
        <w:t>:</w:t>
      </w:r>
    </w:p>
    <w:p w14:paraId="2E853641" w14:textId="17DA5953" w:rsidR="00D14D29" w:rsidRDefault="00D14D29" w:rsidP="00D14D29">
      <w:pPr>
        <w:pStyle w:val="ListParagraph"/>
        <w:numPr>
          <w:ilvl w:val="2"/>
          <w:numId w:val="8"/>
        </w:numPr>
        <w:jc w:val="both"/>
      </w:pPr>
      <w:bookmarkStart w:id="1" w:name="_Hlk157784912"/>
      <w:r>
        <w:t xml:space="preserve">When hazardous travel policy is implemented by </w:t>
      </w:r>
      <w:proofErr w:type="gramStart"/>
      <w:r>
        <w:t>the  Missouri</w:t>
      </w:r>
      <w:proofErr w:type="gramEnd"/>
      <w:r>
        <w:t xml:space="preserve"> State Highway Patrol Troop D for McDonald and Newton Counties.</w:t>
      </w:r>
    </w:p>
    <w:bookmarkEnd w:id="1"/>
    <w:p w14:paraId="0438C32E" w14:textId="625A6F90" w:rsidR="00D14D29" w:rsidRDefault="008B6214" w:rsidP="00D14D29">
      <w:pPr>
        <w:pStyle w:val="ListParagraph"/>
        <w:numPr>
          <w:ilvl w:val="1"/>
          <w:numId w:val="8"/>
        </w:numPr>
        <w:jc w:val="both"/>
      </w:pPr>
      <w:r>
        <w:t>Macon Basin</w:t>
      </w:r>
      <w:r w:rsidR="00D14D29">
        <w:t>:</w:t>
      </w:r>
    </w:p>
    <w:p w14:paraId="6146A5B0" w14:textId="5FE96AD6" w:rsidR="00D14D29" w:rsidRPr="001E7210" w:rsidRDefault="00D14D29" w:rsidP="007C01BE">
      <w:pPr>
        <w:pStyle w:val="ListParagraph"/>
        <w:numPr>
          <w:ilvl w:val="2"/>
          <w:numId w:val="8"/>
        </w:numPr>
        <w:jc w:val="both"/>
      </w:pPr>
      <w:r>
        <w:t xml:space="preserve">When hazardous travel policy is implemented by </w:t>
      </w:r>
      <w:proofErr w:type="gramStart"/>
      <w:r>
        <w:t>the  Missouri</w:t>
      </w:r>
      <w:proofErr w:type="gramEnd"/>
      <w:r>
        <w:t xml:space="preserve"> State Highway Patrol Troop B for M</w:t>
      </w:r>
      <w:r w:rsidR="007C01BE">
        <w:t>acon County</w:t>
      </w:r>
      <w:r>
        <w:t>.</w:t>
      </w:r>
    </w:p>
    <w:p w14:paraId="0E93F636" w14:textId="77777777" w:rsidR="001E7210" w:rsidRPr="001E7210" w:rsidRDefault="001E7210" w:rsidP="00271017">
      <w:pPr>
        <w:ind w:left="270"/>
        <w:jc w:val="both"/>
        <w:rPr>
          <w:b/>
          <w:bCs/>
        </w:rPr>
      </w:pPr>
    </w:p>
    <w:p w14:paraId="20BD2F83" w14:textId="77777777" w:rsidR="005B07C4" w:rsidRDefault="005B07C4">
      <w:pPr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675FA907" w14:textId="6220D5F6" w:rsidR="002A5138" w:rsidRPr="002A5138" w:rsidRDefault="002A5138" w:rsidP="00271017">
      <w:pPr>
        <w:ind w:left="270" w:right="-180"/>
        <w:jc w:val="both"/>
        <w:rPr>
          <w:b/>
          <w:bCs/>
          <w:i/>
          <w:iCs/>
        </w:rPr>
      </w:pPr>
      <w:r w:rsidRPr="002A5138">
        <w:rPr>
          <w:b/>
          <w:bCs/>
          <w:i/>
          <w:iCs/>
        </w:rPr>
        <w:lastRenderedPageBreak/>
        <w:t>Names/Project Responsibilities</w:t>
      </w:r>
    </w:p>
    <w:p w14:paraId="36FA62D9" w14:textId="677F6F69" w:rsidR="00F700E0" w:rsidRPr="00F700E0" w:rsidRDefault="00F700E0" w:rsidP="00271017">
      <w:pPr>
        <w:spacing w:after="0"/>
        <w:ind w:left="270" w:right="-180"/>
        <w:jc w:val="both"/>
        <w:rPr>
          <w:b/>
          <w:bCs/>
          <w:u w:val="single"/>
        </w:rPr>
      </w:pPr>
      <w:r w:rsidRPr="00F700E0">
        <w:rPr>
          <w:b/>
          <w:bCs/>
          <w:u w:val="single"/>
        </w:rPr>
        <w:t>OPERATIONS</w:t>
      </w:r>
    </w:p>
    <w:p w14:paraId="09351655" w14:textId="0332DF72" w:rsidR="00C40058" w:rsidRDefault="00C40058" w:rsidP="00271017">
      <w:pPr>
        <w:spacing w:after="0"/>
        <w:ind w:left="270" w:right="-180"/>
        <w:jc w:val="both"/>
      </w:pPr>
      <w:r w:rsidRPr="00C40058">
        <w:t>Haul</w:t>
      </w:r>
      <w:r w:rsidR="00E50F6F">
        <w:t>ing</w:t>
      </w:r>
      <w:r w:rsidRPr="00C40058">
        <w:t xml:space="preserve"> Regional Manager</w:t>
      </w:r>
    </w:p>
    <w:p w14:paraId="3C2A2632" w14:textId="3F4E78BD" w:rsidR="00C40058" w:rsidRDefault="00C40058" w:rsidP="00271017">
      <w:pPr>
        <w:spacing w:after="0"/>
        <w:ind w:left="270" w:right="-180"/>
        <w:jc w:val="both"/>
      </w:pPr>
      <w:r>
        <w:t>Mark Fisher</w:t>
      </w:r>
    </w:p>
    <w:p w14:paraId="407AB19E" w14:textId="47F103BF" w:rsidR="00C40058" w:rsidRDefault="000C317E" w:rsidP="00271017">
      <w:pPr>
        <w:spacing w:after="0"/>
        <w:ind w:left="270" w:right="-180"/>
        <w:jc w:val="both"/>
      </w:pPr>
      <w:hyperlink r:id="rId8" w:history="1">
        <w:r w:rsidR="00C40058" w:rsidRPr="00306289">
          <w:rPr>
            <w:rStyle w:val="Hyperlink"/>
          </w:rPr>
          <w:t>Mark.fisher@denaliwater.com</w:t>
        </w:r>
      </w:hyperlink>
    </w:p>
    <w:p w14:paraId="7966BD00" w14:textId="77777777" w:rsidR="00C40058" w:rsidRPr="00C40058" w:rsidRDefault="00C40058" w:rsidP="00271017">
      <w:pPr>
        <w:spacing w:after="0"/>
        <w:ind w:left="270" w:right="-180"/>
        <w:jc w:val="both"/>
      </w:pPr>
    </w:p>
    <w:p w14:paraId="3CC104FB" w14:textId="50FA0D66" w:rsidR="0029011B" w:rsidRPr="0029011B" w:rsidRDefault="00E50F6F" w:rsidP="00271017">
      <w:pPr>
        <w:spacing w:after="0"/>
        <w:ind w:left="270" w:right="-180"/>
        <w:jc w:val="both"/>
      </w:pPr>
      <w:r>
        <w:t xml:space="preserve">Lagoon Crew </w:t>
      </w:r>
      <w:r w:rsidR="0029011B" w:rsidRPr="0029011B">
        <w:t xml:space="preserve">Operations </w:t>
      </w:r>
      <w:r w:rsidR="0029011B">
        <w:t>Area Manager</w:t>
      </w:r>
    </w:p>
    <w:p w14:paraId="22B7DD72" w14:textId="77777777" w:rsidR="0029011B" w:rsidRPr="0029011B" w:rsidRDefault="0029011B" w:rsidP="00271017">
      <w:pPr>
        <w:spacing w:after="0"/>
        <w:ind w:left="270" w:right="-180"/>
        <w:jc w:val="both"/>
      </w:pPr>
      <w:r w:rsidRPr="0029011B">
        <w:t>Bill McGlothlin</w:t>
      </w:r>
    </w:p>
    <w:p w14:paraId="7DDB4768" w14:textId="4055D7F0" w:rsidR="0029011B" w:rsidRDefault="000C317E" w:rsidP="00271017">
      <w:pPr>
        <w:spacing w:after="0"/>
        <w:ind w:left="270" w:right="-180"/>
        <w:jc w:val="both"/>
      </w:pPr>
      <w:hyperlink r:id="rId9" w:history="1">
        <w:r w:rsidR="0029011B" w:rsidRPr="00306289">
          <w:rPr>
            <w:rStyle w:val="Hyperlink"/>
          </w:rPr>
          <w:t>bill.mcglothlin@denaliwater.com</w:t>
        </w:r>
      </w:hyperlink>
    </w:p>
    <w:p w14:paraId="63F1DDE7" w14:textId="77777777" w:rsidR="0029011B" w:rsidRPr="0029011B" w:rsidRDefault="0029011B" w:rsidP="00271017">
      <w:pPr>
        <w:spacing w:after="0"/>
        <w:ind w:left="270" w:right="-180"/>
        <w:jc w:val="both"/>
      </w:pPr>
    </w:p>
    <w:p w14:paraId="5DC2AA57" w14:textId="7E73DEE6" w:rsidR="002A5138" w:rsidRDefault="002A5138" w:rsidP="00271017">
      <w:pPr>
        <w:spacing w:after="0"/>
        <w:ind w:left="270" w:right="-180"/>
        <w:jc w:val="both"/>
      </w:pPr>
      <w:r>
        <w:t>General Manager</w:t>
      </w:r>
      <w:r w:rsidR="00E50F6F">
        <w:t xml:space="preserve"> </w:t>
      </w:r>
      <w:r w:rsidR="005B13C3">
        <w:t>-</w:t>
      </w:r>
      <w:r w:rsidR="00E50F6F">
        <w:t xml:space="preserve"> </w:t>
      </w:r>
      <w:r w:rsidR="005B13C3">
        <w:t xml:space="preserve">Central </w:t>
      </w:r>
      <w:r w:rsidR="001E7210">
        <w:t>Region</w:t>
      </w:r>
    </w:p>
    <w:p w14:paraId="482C1447" w14:textId="027E926E" w:rsidR="002A5138" w:rsidRDefault="002A5138" w:rsidP="00271017">
      <w:pPr>
        <w:spacing w:after="0"/>
        <w:ind w:left="270" w:right="-180"/>
        <w:jc w:val="both"/>
      </w:pPr>
      <w:r>
        <w:t>Jason Golden</w:t>
      </w:r>
    </w:p>
    <w:p w14:paraId="4CC436BD" w14:textId="0FDBC2A0" w:rsidR="002A5138" w:rsidRDefault="000C317E" w:rsidP="00271017">
      <w:pPr>
        <w:spacing w:after="0"/>
        <w:ind w:left="270" w:right="-180"/>
        <w:jc w:val="both"/>
        <w:rPr>
          <w:rStyle w:val="Hyperlink"/>
        </w:rPr>
      </w:pPr>
      <w:hyperlink r:id="rId10" w:history="1">
        <w:r w:rsidR="002A5138" w:rsidRPr="00174720">
          <w:rPr>
            <w:rStyle w:val="Hyperlink"/>
          </w:rPr>
          <w:t>Jasong@denaliwater.com</w:t>
        </w:r>
      </w:hyperlink>
    </w:p>
    <w:p w14:paraId="0E7D8B97" w14:textId="77777777" w:rsidR="001E7210" w:rsidRDefault="001E7210" w:rsidP="00271017">
      <w:pPr>
        <w:spacing w:after="0"/>
        <w:ind w:left="270" w:right="-180"/>
        <w:jc w:val="both"/>
        <w:rPr>
          <w:rStyle w:val="Hyperlink"/>
        </w:rPr>
      </w:pPr>
    </w:p>
    <w:p w14:paraId="7D07F97C" w14:textId="2EBAFEE9" w:rsidR="001E7210" w:rsidRPr="001E7210" w:rsidRDefault="001E7210" w:rsidP="00271017">
      <w:pPr>
        <w:spacing w:after="0"/>
        <w:ind w:left="270" w:right="-180"/>
        <w:jc w:val="both"/>
      </w:pPr>
      <w:r w:rsidRPr="001E7210">
        <w:rPr>
          <w:rStyle w:val="Hyperlink"/>
          <w:color w:val="auto"/>
          <w:u w:val="none"/>
        </w:rPr>
        <w:t xml:space="preserve">General Manager- Central </w:t>
      </w:r>
      <w:r>
        <w:rPr>
          <w:rStyle w:val="Hyperlink"/>
          <w:color w:val="auto"/>
          <w:u w:val="none"/>
        </w:rPr>
        <w:t>Region</w:t>
      </w:r>
    </w:p>
    <w:p w14:paraId="2C36ED7C" w14:textId="3E33A2D8" w:rsidR="00F700E0" w:rsidRDefault="001E7210" w:rsidP="00F700E0">
      <w:pPr>
        <w:spacing w:after="0"/>
        <w:ind w:left="270" w:right="-180"/>
        <w:jc w:val="both"/>
      </w:pPr>
      <w:r>
        <w:t>Heather Nelson</w:t>
      </w:r>
    </w:p>
    <w:p w14:paraId="0148516A" w14:textId="65C22E3C" w:rsidR="001E7210" w:rsidRPr="00700A25" w:rsidRDefault="000C317E" w:rsidP="00F700E0">
      <w:pPr>
        <w:spacing w:after="0"/>
        <w:ind w:left="270" w:right="-180"/>
        <w:jc w:val="both"/>
        <w:rPr>
          <w:lang w:val="fr-FR"/>
        </w:rPr>
      </w:pPr>
      <w:hyperlink r:id="rId11" w:history="1">
        <w:r w:rsidR="001E7210" w:rsidRPr="00700A25">
          <w:rPr>
            <w:rStyle w:val="Hyperlink"/>
            <w:lang w:val="fr-FR"/>
          </w:rPr>
          <w:t>Heather.Nelson@denaliawater.com</w:t>
        </w:r>
      </w:hyperlink>
    </w:p>
    <w:p w14:paraId="2DEC0A4C" w14:textId="77777777" w:rsidR="001E7210" w:rsidRPr="00700A25" w:rsidRDefault="001E7210" w:rsidP="00F700E0">
      <w:pPr>
        <w:spacing w:after="0"/>
        <w:ind w:left="270" w:right="-180"/>
        <w:jc w:val="both"/>
        <w:rPr>
          <w:lang w:val="fr-FR"/>
        </w:rPr>
      </w:pPr>
    </w:p>
    <w:p w14:paraId="287242FB" w14:textId="1288B8EB" w:rsidR="0029011B" w:rsidRPr="001E7210" w:rsidRDefault="00F700E0" w:rsidP="00E50F6F">
      <w:pPr>
        <w:spacing w:after="0"/>
        <w:ind w:left="270" w:right="-180"/>
        <w:jc w:val="both"/>
        <w:rPr>
          <w:b/>
          <w:bCs/>
          <w:u w:val="single"/>
          <w:lang w:val="fr-FR"/>
        </w:rPr>
      </w:pPr>
      <w:r w:rsidRPr="001E7210">
        <w:rPr>
          <w:b/>
          <w:bCs/>
          <w:u w:val="single"/>
          <w:lang w:val="fr-FR"/>
        </w:rPr>
        <w:t xml:space="preserve">ENVIRONMENTAL COMPLIANCE </w:t>
      </w:r>
    </w:p>
    <w:p w14:paraId="414CCC35" w14:textId="079CBFE4" w:rsidR="00B244F0" w:rsidRDefault="00B244F0" w:rsidP="00B244F0">
      <w:pPr>
        <w:spacing w:after="0"/>
        <w:ind w:left="270"/>
      </w:pPr>
      <w:r>
        <w:t xml:space="preserve">Gabe Timby </w:t>
      </w:r>
    </w:p>
    <w:p w14:paraId="3F3C8EA3" w14:textId="7601D4CE" w:rsidR="00B244F0" w:rsidRDefault="00B244F0" w:rsidP="00B244F0">
      <w:pPr>
        <w:spacing w:after="0"/>
        <w:ind w:left="270"/>
      </w:pPr>
      <w:r w:rsidRPr="00B244F0">
        <w:t>Senior Director of Environmental</w:t>
      </w:r>
      <w:r w:rsidR="001E7210">
        <w:t>- Central Region</w:t>
      </w:r>
    </w:p>
    <w:p w14:paraId="22BDEF4E" w14:textId="0E0CDCAE" w:rsidR="00B244F0" w:rsidRDefault="000C317E" w:rsidP="00B244F0">
      <w:pPr>
        <w:spacing w:after="0"/>
        <w:ind w:left="270"/>
      </w:pPr>
      <w:hyperlink r:id="rId12" w:history="1">
        <w:r w:rsidR="00B244F0" w:rsidRPr="0028343B">
          <w:rPr>
            <w:rStyle w:val="Hyperlink"/>
          </w:rPr>
          <w:t>Gabe.Timby@denaliwater.com</w:t>
        </w:r>
      </w:hyperlink>
    </w:p>
    <w:p w14:paraId="75ACEFD5" w14:textId="77777777" w:rsidR="00B244F0" w:rsidRDefault="00B244F0" w:rsidP="00B244F0">
      <w:pPr>
        <w:spacing w:after="0"/>
        <w:ind w:left="270"/>
      </w:pPr>
    </w:p>
    <w:p w14:paraId="0742325B" w14:textId="611EEB59" w:rsidR="0029011B" w:rsidRPr="0029011B" w:rsidRDefault="0029011B" w:rsidP="00B244F0">
      <w:pPr>
        <w:spacing w:after="0"/>
        <w:ind w:left="270"/>
      </w:pPr>
      <w:r w:rsidRPr="0029011B">
        <w:t xml:space="preserve">Brinkley </w:t>
      </w:r>
      <w:proofErr w:type="gramStart"/>
      <w:r w:rsidRPr="0029011B">
        <w:t>Israel</w:t>
      </w:r>
      <w:r>
        <w:t>(</w:t>
      </w:r>
      <w:proofErr w:type="gramEnd"/>
      <w:r>
        <w:t>reports to Gabe)</w:t>
      </w:r>
    </w:p>
    <w:p w14:paraId="11927825" w14:textId="0AA7B028" w:rsidR="0029011B" w:rsidRDefault="0029011B" w:rsidP="00271017">
      <w:pPr>
        <w:spacing w:after="0"/>
        <w:ind w:left="270"/>
      </w:pPr>
      <w:r w:rsidRPr="0029011B">
        <w:t xml:space="preserve">Environmental Specialist </w:t>
      </w:r>
    </w:p>
    <w:p w14:paraId="34721AA8" w14:textId="77777777" w:rsidR="00E9103E" w:rsidRDefault="000C317E" w:rsidP="00271017">
      <w:pPr>
        <w:spacing w:after="0"/>
        <w:ind w:left="270"/>
        <w:rPr>
          <w:b/>
          <w:bCs/>
        </w:rPr>
      </w:pPr>
      <w:hyperlink r:id="rId13" w:history="1">
        <w:r w:rsidR="00E9103E">
          <w:rPr>
            <w:rStyle w:val="Hyperlink"/>
          </w:rPr>
          <w:t>Brinkley.israel@denaliwater.com</w:t>
        </w:r>
      </w:hyperlink>
      <w:r w:rsidR="00E9103E">
        <w:rPr>
          <w:b/>
          <w:bCs/>
        </w:rPr>
        <w:t xml:space="preserve"> </w:t>
      </w:r>
    </w:p>
    <w:p w14:paraId="513F9BDC" w14:textId="77777777" w:rsidR="001E7210" w:rsidRDefault="001E7210" w:rsidP="00271017">
      <w:pPr>
        <w:spacing w:after="0"/>
        <w:ind w:left="270"/>
        <w:rPr>
          <w:b/>
          <w:bCs/>
        </w:rPr>
      </w:pPr>
    </w:p>
    <w:p w14:paraId="2C8DF204" w14:textId="287B9C91" w:rsidR="001E7210" w:rsidRDefault="001E7210" w:rsidP="00271017">
      <w:pPr>
        <w:spacing w:after="0"/>
        <w:ind w:left="270"/>
      </w:pPr>
      <w:r>
        <w:t>Michele Helton</w:t>
      </w:r>
    </w:p>
    <w:p w14:paraId="031C3098" w14:textId="35E8B9DA" w:rsidR="001E7210" w:rsidRDefault="001E7210" w:rsidP="00271017">
      <w:pPr>
        <w:spacing w:after="0"/>
        <w:ind w:left="270"/>
      </w:pPr>
      <w:r>
        <w:t>Director of Environmental- Corporate Compliance</w:t>
      </w:r>
    </w:p>
    <w:p w14:paraId="678E0208" w14:textId="261DBC71" w:rsidR="0014318F" w:rsidRDefault="000C317E" w:rsidP="0014318F">
      <w:pPr>
        <w:spacing w:after="0"/>
        <w:ind w:left="270"/>
      </w:pPr>
      <w:hyperlink r:id="rId14" w:history="1">
        <w:r w:rsidR="0014318F" w:rsidRPr="00534F26">
          <w:rPr>
            <w:rStyle w:val="Hyperlink"/>
          </w:rPr>
          <w:t>Michele.Helton@denaliwater.com</w:t>
        </w:r>
      </w:hyperlink>
    </w:p>
    <w:p w14:paraId="746CA7AF" w14:textId="109BFD10" w:rsidR="001E7210" w:rsidRDefault="001E7210" w:rsidP="0014318F">
      <w:pPr>
        <w:spacing w:after="0"/>
        <w:ind w:left="270"/>
      </w:pPr>
      <w:r>
        <w:t xml:space="preserve"> </w:t>
      </w:r>
    </w:p>
    <w:p w14:paraId="65FEAF83" w14:textId="6E1607F4" w:rsidR="001E7210" w:rsidRPr="001E7210" w:rsidRDefault="001E7210" w:rsidP="00271017">
      <w:pPr>
        <w:spacing w:after="0"/>
        <w:ind w:left="270"/>
      </w:pPr>
      <w:r>
        <w:rPr>
          <w:b/>
          <w:bCs/>
          <w:u w:val="single"/>
        </w:rPr>
        <w:t>EXECUTIVE LEADERSHIP</w:t>
      </w:r>
    </w:p>
    <w:p w14:paraId="23302E4F" w14:textId="5EE3D8BD" w:rsidR="001E7210" w:rsidRDefault="001E7210" w:rsidP="00271017">
      <w:pPr>
        <w:spacing w:after="0"/>
        <w:ind w:left="270"/>
      </w:pPr>
      <w:r>
        <w:t>Rob Currey</w:t>
      </w:r>
    </w:p>
    <w:p w14:paraId="2E0348DF" w14:textId="479A0F59" w:rsidR="001E7210" w:rsidRDefault="001E7210" w:rsidP="00271017">
      <w:pPr>
        <w:spacing w:after="0"/>
        <w:ind w:left="270"/>
      </w:pPr>
      <w:r>
        <w:t>Chief Investment Officer</w:t>
      </w:r>
    </w:p>
    <w:p w14:paraId="7FA81F28" w14:textId="2B3B5991" w:rsidR="001E7210" w:rsidRDefault="000C317E" w:rsidP="00271017">
      <w:pPr>
        <w:spacing w:after="0"/>
        <w:ind w:left="270"/>
      </w:pPr>
      <w:hyperlink r:id="rId15" w:history="1">
        <w:r w:rsidR="001E7210" w:rsidRPr="00534F26">
          <w:rPr>
            <w:rStyle w:val="Hyperlink"/>
          </w:rPr>
          <w:t>Rob.Currey@denaliwater.com</w:t>
        </w:r>
      </w:hyperlink>
    </w:p>
    <w:p w14:paraId="3770F1CF" w14:textId="77777777" w:rsidR="001E7210" w:rsidRPr="001E7210" w:rsidRDefault="001E7210" w:rsidP="00271017">
      <w:pPr>
        <w:spacing w:after="0"/>
        <w:ind w:left="270"/>
      </w:pPr>
    </w:p>
    <w:p w14:paraId="0DFCAF92" w14:textId="05E07612" w:rsidR="0029011B" w:rsidRDefault="000C317E" w:rsidP="00271017">
      <w:pPr>
        <w:spacing w:after="0"/>
        <w:ind w:left="270"/>
      </w:pPr>
      <w:hyperlink r:id="rId16" w:history="1"/>
      <w:r w:rsidR="0029011B">
        <w:rPr>
          <w:b/>
          <w:bCs/>
        </w:rPr>
        <w:t xml:space="preserve"> </w:t>
      </w:r>
    </w:p>
    <w:p w14:paraId="2E513BAC" w14:textId="50609EF0" w:rsidR="00E76E0F" w:rsidRPr="002A5138" w:rsidRDefault="00E76E0F" w:rsidP="00271017">
      <w:pPr>
        <w:ind w:left="270" w:right="-180"/>
        <w:jc w:val="both"/>
        <w:rPr>
          <w:rFonts w:cstheme="minorHAnsi"/>
          <w:b/>
          <w:bCs/>
          <w:i/>
          <w:iCs/>
        </w:rPr>
      </w:pPr>
      <w:r w:rsidRPr="002A5138">
        <w:rPr>
          <w:rFonts w:cstheme="minorHAnsi"/>
          <w:b/>
          <w:bCs/>
          <w:i/>
          <w:iCs/>
        </w:rPr>
        <w:t>List of Subcontractors</w:t>
      </w:r>
      <w:r w:rsidR="00134146">
        <w:rPr>
          <w:rFonts w:cstheme="minorHAnsi"/>
          <w:b/>
          <w:bCs/>
          <w:i/>
          <w:iCs/>
        </w:rPr>
        <w:t xml:space="preserve"> included but not limited to:</w:t>
      </w:r>
    </w:p>
    <w:p w14:paraId="7D6B1371" w14:textId="41027F26" w:rsidR="00E76E0F" w:rsidRDefault="0029011B" w:rsidP="00271017">
      <w:pPr>
        <w:spacing w:after="0"/>
        <w:ind w:left="270" w:right="-180"/>
        <w:jc w:val="both"/>
        <w:rPr>
          <w:rFonts w:cstheme="minorHAnsi"/>
        </w:rPr>
      </w:pPr>
      <w:r>
        <w:rPr>
          <w:rFonts w:cstheme="minorHAnsi"/>
        </w:rPr>
        <w:t>Farmer Trucking LLC</w:t>
      </w:r>
    </w:p>
    <w:p w14:paraId="677FA563" w14:textId="26F8B6C2" w:rsidR="0065639D" w:rsidRDefault="0065639D" w:rsidP="00271017">
      <w:pPr>
        <w:spacing w:after="0"/>
        <w:ind w:left="270" w:right="-180"/>
        <w:jc w:val="both"/>
        <w:rPr>
          <w:rFonts w:cstheme="minorHAnsi"/>
        </w:rPr>
      </w:pPr>
    </w:p>
    <w:p w14:paraId="5C59BDD3" w14:textId="77777777" w:rsidR="00E50F6F" w:rsidRDefault="00E50F6F">
      <w:pPr>
        <w:rPr>
          <w:rFonts w:cstheme="minorHAnsi"/>
        </w:rPr>
      </w:pPr>
      <w:r>
        <w:rPr>
          <w:rFonts w:cstheme="minorHAnsi"/>
        </w:rPr>
        <w:br w:type="page"/>
      </w:r>
    </w:p>
    <w:p w14:paraId="2E880A9E" w14:textId="222ABB22" w:rsidR="0065639D" w:rsidRDefault="0065639D" w:rsidP="00271017">
      <w:pPr>
        <w:spacing w:after="0"/>
        <w:ind w:left="270" w:right="-18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Example of manifest </w:t>
      </w:r>
      <w:r w:rsidR="00B244F0">
        <w:rPr>
          <w:rFonts w:cstheme="minorHAnsi"/>
        </w:rPr>
        <w:t xml:space="preserve">we </w:t>
      </w:r>
      <w:r>
        <w:rPr>
          <w:rFonts w:cstheme="minorHAnsi"/>
        </w:rPr>
        <w:t>plan to use</w:t>
      </w:r>
      <w:r w:rsidR="00B244F0">
        <w:rPr>
          <w:rFonts w:cstheme="minorHAnsi"/>
        </w:rPr>
        <w:t>:</w:t>
      </w:r>
    </w:p>
    <w:p w14:paraId="0AB775E5" w14:textId="5B095112" w:rsidR="00E76E0F" w:rsidRDefault="00E76E0F" w:rsidP="00271017">
      <w:pPr>
        <w:spacing w:after="0"/>
        <w:ind w:left="270" w:right="-180"/>
        <w:jc w:val="both"/>
        <w:rPr>
          <w:rFonts w:cstheme="minorHAnsi"/>
        </w:rPr>
      </w:pPr>
    </w:p>
    <w:p w14:paraId="5F34EFA3" w14:textId="620CF34C" w:rsidR="008719AE" w:rsidRDefault="0065639D" w:rsidP="00C40058">
      <w:pPr>
        <w:spacing w:after="0"/>
        <w:ind w:left="270" w:right="-180"/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25DE92C3" wp14:editId="24DF684A">
            <wp:extent cx="4857750" cy="57934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2017" cy="581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B4BE9" w14:textId="77777777" w:rsidR="0065639D" w:rsidRDefault="0065639D" w:rsidP="00271017">
      <w:pPr>
        <w:spacing w:after="0"/>
        <w:ind w:left="270" w:right="-180"/>
        <w:jc w:val="both"/>
        <w:rPr>
          <w:b/>
          <w:bCs/>
          <w:i/>
          <w:iCs/>
        </w:rPr>
      </w:pPr>
    </w:p>
    <w:p w14:paraId="27F807CF" w14:textId="77777777" w:rsidR="008719AE" w:rsidRDefault="008719AE" w:rsidP="00271017">
      <w:pPr>
        <w:spacing w:after="0"/>
        <w:ind w:left="270" w:right="-180"/>
        <w:jc w:val="both"/>
        <w:rPr>
          <w:b/>
          <w:bCs/>
          <w:i/>
          <w:iCs/>
        </w:rPr>
      </w:pPr>
    </w:p>
    <w:p w14:paraId="329F6EB9" w14:textId="77777777" w:rsidR="008719AE" w:rsidRDefault="008719AE" w:rsidP="00271017">
      <w:pPr>
        <w:spacing w:after="0"/>
        <w:ind w:left="270" w:right="-180"/>
        <w:jc w:val="both"/>
      </w:pPr>
    </w:p>
    <w:p w14:paraId="4CFCFD7C" w14:textId="77777777" w:rsidR="00AA75C5" w:rsidRDefault="00AA75C5" w:rsidP="00271017">
      <w:pPr>
        <w:spacing w:after="0"/>
        <w:ind w:left="270" w:right="-180"/>
        <w:jc w:val="both"/>
      </w:pPr>
    </w:p>
    <w:p w14:paraId="1B7C1B19" w14:textId="77777777" w:rsidR="00AA75C5" w:rsidRDefault="00AA75C5" w:rsidP="00271017">
      <w:pPr>
        <w:spacing w:after="0"/>
        <w:ind w:left="270" w:right="-180"/>
        <w:jc w:val="both"/>
      </w:pPr>
    </w:p>
    <w:p w14:paraId="3BE62B6C" w14:textId="77777777" w:rsidR="00AA75C5" w:rsidRDefault="00AA75C5" w:rsidP="00271017">
      <w:pPr>
        <w:spacing w:after="0"/>
        <w:ind w:left="270" w:right="-180"/>
        <w:jc w:val="both"/>
      </w:pPr>
    </w:p>
    <w:p w14:paraId="4CB0FD5D" w14:textId="77777777" w:rsidR="00AA75C5" w:rsidRDefault="00AA75C5" w:rsidP="00271017">
      <w:pPr>
        <w:spacing w:after="0"/>
        <w:ind w:left="270" w:right="-180"/>
        <w:jc w:val="both"/>
      </w:pPr>
    </w:p>
    <w:p w14:paraId="13896962" w14:textId="77777777" w:rsidR="00AA75C5" w:rsidRDefault="00AA75C5" w:rsidP="00271017">
      <w:pPr>
        <w:spacing w:after="0"/>
        <w:ind w:left="270" w:right="-180"/>
        <w:jc w:val="both"/>
      </w:pPr>
    </w:p>
    <w:p w14:paraId="28FFCC31" w14:textId="77777777" w:rsidR="00AA75C5" w:rsidRDefault="00AA75C5" w:rsidP="00271017">
      <w:pPr>
        <w:spacing w:after="0"/>
        <w:ind w:left="270" w:right="-180"/>
        <w:jc w:val="both"/>
      </w:pPr>
    </w:p>
    <w:p w14:paraId="2E2BEA26" w14:textId="77777777" w:rsidR="00AA75C5" w:rsidRDefault="00AA75C5" w:rsidP="00271017">
      <w:pPr>
        <w:spacing w:after="0"/>
        <w:ind w:left="270" w:right="-180"/>
        <w:jc w:val="both"/>
      </w:pPr>
    </w:p>
    <w:p w14:paraId="2D4EF866" w14:textId="77777777" w:rsidR="00827F31" w:rsidRDefault="00827F31" w:rsidP="00AA75C5">
      <w:pPr>
        <w:pStyle w:val="NormalWeb"/>
      </w:pPr>
    </w:p>
    <w:p w14:paraId="46EFF57C" w14:textId="77777777" w:rsidR="00AA75C5" w:rsidRPr="00AA75C5" w:rsidRDefault="00AA75C5" w:rsidP="00271017">
      <w:pPr>
        <w:spacing w:after="0"/>
        <w:ind w:left="270" w:right="-180"/>
        <w:jc w:val="both"/>
      </w:pPr>
    </w:p>
    <w:sectPr w:rsidR="00AA75C5" w:rsidRPr="00AA75C5" w:rsidSect="002A51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52D30"/>
    <w:multiLevelType w:val="hybridMultilevel"/>
    <w:tmpl w:val="EAA69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A10F7"/>
    <w:multiLevelType w:val="hybridMultilevel"/>
    <w:tmpl w:val="322E8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A6174"/>
    <w:multiLevelType w:val="hybridMultilevel"/>
    <w:tmpl w:val="AC4A0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151761"/>
    <w:multiLevelType w:val="hybridMultilevel"/>
    <w:tmpl w:val="804EB8A0"/>
    <w:lvl w:ilvl="0" w:tplc="D93EA254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250" w:hanging="36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45D48F9"/>
    <w:multiLevelType w:val="hybridMultilevel"/>
    <w:tmpl w:val="2BB88C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501B0"/>
    <w:multiLevelType w:val="hybridMultilevel"/>
    <w:tmpl w:val="0290B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97ACD"/>
    <w:multiLevelType w:val="hybridMultilevel"/>
    <w:tmpl w:val="ABB031BA"/>
    <w:lvl w:ilvl="0" w:tplc="1B9EC9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7072907"/>
    <w:multiLevelType w:val="hybridMultilevel"/>
    <w:tmpl w:val="0B786810"/>
    <w:lvl w:ilvl="0" w:tplc="DD301A3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46195600">
    <w:abstractNumId w:val="5"/>
  </w:num>
  <w:num w:numId="2" w16cid:durableId="1096907045">
    <w:abstractNumId w:val="1"/>
  </w:num>
  <w:num w:numId="3" w16cid:durableId="1759709695">
    <w:abstractNumId w:val="2"/>
  </w:num>
  <w:num w:numId="4" w16cid:durableId="725373411">
    <w:abstractNumId w:val="0"/>
  </w:num>
  <w:num w:numId="5" w16cid:durableId="367462054">
    <w:abstractNumId w:val="7"/>
  </w:num>
  <w:num w:numId="6" w16cid:durableId="2092315801">
    <w:abstractNumId w:val="4"/>
  </w:num>
  <w:num w:numId="7" w16cid:durableId="1769622342">
    <w:abstractNumId w:val="6"/>
  </w:num>
  <w:num w:numId="8" w16cid:durableId="496924786">
    <w:abstractNumId w:val="3"/>
  </w:num>
  <w:num w:numId="9" w16cid:durableId="17370434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M0MjY3MzcxNjRS0lEKTi0uzszPAykwrwUAohZMwywAAAA="/>
  </w:docVars>
  <w:rsids>
    <w:rsidRoot w:val="009C73EC"/>
    <w:rsid w:val="0000661B"/>
    <w:rsid w:val="00015240"/>
    <w:rsid w:val="00026089"/>
    <w:rsid w:val="00036D0A"/>
    <w:rsid w:val="00060300"/>
    <w:rsid w:val="00064A21"/>
    <w:rsid w:val="00065C10"/>
    <w:rsid w:val="000A1584"/>
    <w:rsid w:val="000B05B1"/>
    <w:rsid w:val="000B6069"/>
    <w:rsid w:val="000C317E"/>
    <w:rsid w:val="000C31BB"/>
    <w:rsid w:val="000D2D74"/>
    <w:rsid w:val="000E213E"/>
    <w:rsid w:val="001076C2"/>
    <w:rsid w:val="00116929"/>
    <w:rsid w:val="00125F45"/>
    <w:rsid w:val="00130E04"/>
    <w:rsid w:val="00131A52"/>
    <w:rsid w:val="00133F25"/>
    <w:rsid w:val="00134146"/>
    <w:rsid w:val="00140664"/>
    <w:rsid w:val="0014318F"/>
    <w:rsid w:val="001654AA"/>
    <w:rsid w:val="00182699"/>
    <w:rsid w:val="001904F2"/>
    <w:rsid w:val="001A72E6"/>
    <w:rsid w:val="001A7D0B"/>
    <w:rsid w:val="001B6326"/>
    <w:rsid w:val="001D6DAB"/>
    <w:rsid w:val="001E2023"/>
    <w:rsid w:val="001E7210"/>
    <w:rsid w:val="001E7ECD"/>
    <w:rsid w:val="001F254C"/>
    <w:rsid w:val="00207DCA"/>
    <w:rsid w:val="00212A97"/>
    <w:rsid w:val="002203DA"/>
    <w:rsid w:val="00223D3D"/>
    <w:rsid w:val="00227C87"/>
    <w:rsid w:val="0023264F"/>
    <w:rsid w:val="00232B42"/>
    <w:rsid w:val="00244609"/>
    <w:rsid w:val="0024709F"/>
    <w:rsid w:val="00265251"/>
    <w:rsid w:val="00271017"/>
    <w:rsid w:val="0027691F"/>
    <w:rsid w:val="0029011B"/>
    <w:rsid w:val="002A5138"/>
    <w:rsid w:val="002B3851"/>
    <w:rsid w:val="002C16E6"/>
    <w:rsid w:val="002C4C71"/>
    <w:rsid w:val="002E0962"/>
    <w:rsid w:val="002F3E32"/>
    <w:rsid w:val="00305D2F"/>
    <w:rsid w:val="0031282F"/>
    <w:rsid w:val="00323C25"/>
    <w:rsid w:val="003368ED"/>
    <w:rsid w:val="00363DFD"/>
    <w:rsid w:val="0036704C"/>
    <w:rsid w:val="00374801"/>
    <w:rsid w:val="0037784B"/>
    <w:rsid w:val="00380C59"/>
    <w:rsid w:val="003817E8"/>
    <w:rsid w:val="003A7E00"/>
    <w:rsid w:val="003C36C0"/>
    <w:rsid w:val="003D7D0D"/>
    <w:rsid w:val="00407A5E"/>
    <w:rsid w:val="004265BE"/>
    <w:rsid w:val="00441531"/>
    <w:rsid w:val="00446DEF"/>
    <w:rsid w:val="004506BD"/>
    <w:rsid w:val="00452115"/>
    <w:rsid w:val="00464A65"/>
    <w:rsid w:val="004660F8"/>
    <w:rsid w:val="00474F4D"/>
    <w:rsid w:val="004A3155"/>
    <w:rsid w:val="004A54BA"/>
    <w:rsid w:val="004B6610"/>
    <w:rsid w:val="004C7854"/>
    <w:rsid w:val="004D52B3"/>
    <w:rsid w:val="005001B6"/>
    <w:rsid w:val="00513807"/>
    <w:rsid w:val="00515ABC"/>
    <w:rsid w:val="00517D3E"/>
    <w:rsid w:val="005220F9"/>
    <w:rsid w:val="005236CC"/>
    <w:rsid w:val="00526DF2"/>
    <w:rsid w:val="00534D22"/>
    <w:rsid w:val="00543C63"/>
    <w:rsid w:val="00545216"/>
    <w:rsid w:val="00560F3A"/>
    <w:rsid w:val="00564D7B"/>
    <w:rsid w:val="005771DC"/>
    <w:rsid w:val="005918D5"/>
    <w:rsid w:val="005B07C4"/>
    <w:rsid w:val="005B13C3"/>
    <w:rsid w:val="005B13F2"/>
    <w:rsid w:val="005C702D"/>
    <w:rsid w:val="005D207D"/>
    <w:rsid w:val="005E2F6D"/>
    <w:rsid w:val="005E7A6C"/>
    <w:rsid w:val="00604832"/>
    <w:rsid w:val="00621D64"/>
    <w:rsid w:val="00632104"/>
    <w:rsid w:val="00636380"/>
    <w:rsid w:val="00651170"/>
    <w:rsid w:val="00652750"/>
    <w:rsid w:val="00655646"/>
    <w:rsid w:val="0065639D"/>
    <w:rsid w:val="00661A47"/>
    <w:rsid w:val="00681DB2"/>
    <w:rsid w:val="006862EF"/>
    <w:rsid w:val="006B6985"/>
    <w:rsid w:val="006C0A9B"/>
    <w:rsid w:val="006C3825"/>
    <w:rsid w:val="006C7DDB"/>
    <w:rsid w:val="006D01F6"/>
    <w:rsid w:val="006D60ED"/>
    <w:rsid w:val="006F166A"/>
    <w:rsid w:val="006F4128"/>
    <w:rsid w:val="006F4ADF"/>
    <w:rsid w:val="006F6426"/>
    <w:rsid w:val="00700A25"/>
    <w:rsid w:val="0070318C"/>
    <w:rsid w:val="00703832"/>
    <w:rsid w:val="00710159"/>
    <w:rsid w:val="00715AB5"/>
    <w:rsid w:val="00716F6A"/>
    <w:rsid w:val="00735017"/>
    <w:rsid w:val="007543CF"/>
    <w:rsid w:val="007641B5"/>
    <w:rsid w:val="00770EF8"/>
    <w:rsid w:val="0078412B"/>
    <w:rsid w:val="00797CD3"/>
    <w:rsid w:val="007C01BE"/>
    <w:rsid w:val="007C3111"/>
    <w:rsid w:val="007D6FE1"/>
    <w:rsid w:val="007E2E45"/>
    <w:rsid w:val="00800C60"/>
    <w:rsid w:val="0080205E"/>
    <w:rsid w:val="00827F31"/>
    <w:rsid w:val="00844C28"/>
    <w:rsid w:val="00852EAC"/>
    <w:rsid w:val="00857439"/>
    <w:rsid w:val="008648C2"/>
    <w:rsid w:val="00867179"/>
    <w:rsid w:val="008719AE"/>
    <w:rsid w:val="0089085C"/>
    <w:rsid w:val="008A63AC"/>
    <w:rsid w:val="008B0D78"/>
    <w:rsid w:val="008B6214"/>
    <w:rsid w:val="008B7253"/>
    <w:rsid w:val="008C7330"/>
    <w:rsid w:val="008D6E87"/>
    <w:rsid w:val="00906E2D"/>
    <w:rsid w:val="0091421E"/>
    <w:rsid w:val="00931195"/>
    <w:rsid w:val="00931EE4"/>
    <w:rsid w:val="00981271"/>
    <w:rsid w:val="009843B8"/>
    <w:rsid w:val="009921C2"/>
    <w:rsid w:val="00996783"/>
    <w:rsid w:val="009B0A27"/>
    <w:rsid w:val="009B242C"/>
    <w:rsid w:val="009B34A9"/>
    <w:rsid w:val="009B3C5E"/>
    <w:rsid w:val="009B72EF"/>
    <w:rsid w:val="009B79E8"/>
    <w:rsid w:val="009C02FF"/>
    <w:rsid w:val="009C73EC"/>
    <w:rsid w:val="009D0111"/>
    <w:rsid w:val="009D7256"/>
    <w:rsid w:val="009E425C"/>
    <w:rsid w:val="009F18F1"/>
    <w:rsid w:val="009F30E8"/>
    <w:rsid w:val="00A13D19"/>
    <w:rsid w:val="00A145FB"/>
    <w:rsid w:val="00A22487"/>
    <w:rsid w:val="00A26DF0"/>
    <w:rsid w:val="00A3580D"/>
    <w:rsid w:val="00A509FF"/>
    <w:rsid w:val="00A54549"/>
    <w:rsid w:val="00A623FA"/>
    <w:rsid w:val="00A654A9"/>
    <w:rsid w:val="00A67523"/>
    <w:rsid w:val="00AA0995"/>
    <w:rsid w:val="00AA0C96"/>
    <w:rsid w:val="00AA202C"/>
    <w:rsid w:val="00AA75C5"/>
    <w:rsid w:val="00AC0CA4"/>
    <w:rsid w:val="00AC0DA6"/>
    <w:rsid w:val="00AF0103"/>
    <w:rsid w:val="00AF4A5F"/>
    <w:rsid w:val="00B0388B"/>
    <w:rsid w:val="00B244F0"/>
    <w:rsid w:val="00B268DB"/>
    <w:rsid w:val="00B30243"/>
    <w:rsid w:val="00B3429D"/>
    <w:rsid w:val="00B45F59"/>
    <w:rsid w:val="00B54912"/>
    <w:rsid w:val="00B60626"/>
    <w:rsid w:val="00B6773F"/>
    <w:rsid w:val="00B6787A"/>
    <w:rsid w:val="00B7517E"/>
    <w:rsid w:val="00B82E84"/>
    <w:rsid w:val="00B9128B"/>
    <w:rsid w:val="00BC102D"/>
    <w:rsid w:val="00BD51EC"/>
    <w:rsid w:val="00BE5384"/>
    <w:rsid w:val="00C02920"/>
    <w:rsid w:val="00C118EA"/>
    <w:rsid w:val="00C22A1E"/>
    <w:rsid w:val="00C360EB"/>
    <w:rsid w:val="00C36D96"/>
    <w:rsid w:val="00C37C4C"/>
    <w:rsid w:val="00C40058"/>
    <w:rsid w:val="00C53479"/>
    <w:rsid w:val="00C608DB"/>
    <w:rsid w:val="00C824E5"/>
    <w:rsid w:val="00C91229"/>
    <w:rsid w:val="00CA0001"/>
    <w:rsid w:val="00CA0B3A"/>
    <w:rsid w:val="00CA5E70"/>
    <w:rsid w:val="00CA6294"/>
    <w:rsid w:val="00CC674D"/>
    <w:rsid w:val="00CC761E"/>
    <w:rsid w:val="00CD0851"/>
    <w:rsid w:val="00CD135B"/>
    <w:rsid w:val="00CE6E14"/>
    <w:rsid w:val="00CF0D7C"/>
    <w:rsid w:val="00D00FAD"/>
    <w:rsid w:val="00D060FC"/>
    <w:rsid w:val="00D14D29"/>
    <w:rsid w:val="00D40D78"/>
    <w:rsid w:val="00D41218"/>
    <w:rsid w:val="00D459C9"/>
    <w:rsid w:val="00D53018"/>
    <w:rsid w:val="00D66802"/>
    <w:rsid w:val="00D74A6C"/>
    <w:rsid w:val="00D8211F"/>
    <w:rsid w:val="00D83B9C"/>
    <w:rsid w:val="00D92BA1"/>
    <w:rsid w:val="00D935CA"/>
    <w:rsid w:val="00DA40C3"/>
    <w:rsid w:val="00DB17CE"/>
    <w:rsid w:val="00DB3E93"/>
    <w:rsid w:val="00DB729C"/>
    <w:rsid w:val="00DD6F3B"/>
    <w:rsid w:val="00E0317B"/>
    <w:rsid w:val="00E03768"/>
    <w:rsid w:val="00E135B7"/>
    <w:rsid w:val="00E5043A"/>
    <w:rsid w:val="00E50F6F"/>
    <w:rsid w:val="00E54205"/>
    <w:rsid w:val="00E57A61"/>
    <w:rsid w:val="00E71264"/>
    <w:rsid w:val="00E749C4"/>
    <w:rsid w:val="00E7599D"/>
    <w:rsid w:val="00E76E0F"/>
    <w:rsid w:val="00E9103E"/>
    <w:rsid w:val="00EB1D1B"/>
    <w:rsid w:val="00EB7216"/>
    <w:rsid w:val="00ED3512"/>
    <w:rsid w:val="00EE2C50"/>
    <w:rsid w:val="00F12257"/>
    <w:rsid w:val="00F21395"/>
    <w:rsid w:val="00F349E7"/>
    <w:rsid w:val="00F450D0"/>
    <w:rsid w:val="00F47EAC"/>
    <w:rsid w:val="00F66A97"/>
    <w:rsid w:val="00F700E0"/>
    <w:rsid w:val="00F8100C"/>
    <w:rsid w:val="00FA7A4C"/>
    <w:rsid w:val="00FC0DD8"/>
    <w:rsid w:val="00FD7E68"/>
    <w:rsid w:val="00FE09DA"/>
    <w:rsid w:val="00FF0C47"/>
    <w:rsid w:val="00FF1E8F"/>
    <w:rsid w:val="00FF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AA395E"/>
  <w15:docId w15:val="{E9771606-5A87-4395-97FD-76A3C703B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2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5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C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4A9"/>
    <w:pPr>
      <w:ind w:left="720"/>
      <w:contextualSpacing/>
    </w:pPr>
  </w:style>
  <w:style w:type="paragraph" w:customStyle="1" w:styleId="NormalMGN">
    <w:name w:val="Normal MGN"/>
    <w:basedOn w:val="NoSpacing"/>
    <w:qFormat/>
    <w:rsid w:val="002A5138"/>
    <w:pPr>
      <w:jc w:val="both"/>
    </w:pPr>
    <w:rPr>
      <w:rFonts w:ascii="Calibri" w:eastAsiaTheme="minorEastAsia" w:hAnsi="Calibri" w:cs="Calibri"/>
      <w:sz w:val="24"/>
      <w:szCs w:val="24"/>
    </w:rPr>
  </w:style>
  <w:style w:type="paragraph" w:styleId="NoSpacing">
    <w:name w:val="No Spacing"/>
    <w:uiPriority w:val="1"/>
    <w:qFormat/>
    <w:rsid w:val="002A5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A51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13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A75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fisher@denaliwater.com" TargetMode="External"/><Relationship Id="rId13" Type="http://schemas.openxmlformats.org/officeDocument/2006/relationships/hyperlink" Target="mailto:Brinkley.israel@denaliwater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ps.app.goo.gl/ZNm4je6M4CYFcL3m7?g_st=com.microsoft.Office.Outlook.compose-shareextension" TargetMode="External"/><Relationship Id="rId12" Type="http://schemas.openxmlformats.org/officeDocument/2006/relationships/hyperlink" Target="mailto:Gabe.Timby@denaliwater.com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mailto:Brinkley.israel@denaliwater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aps.app.goo.gl/zSjRWU2XZpwHEouLA?g_st=com.microsoft.Office.Outlook.compose-shareextension" TargetMode="External"/><Relationship Id="rId11" Type="http://schemas.openxmlformats.org/officeDocument/2006/relationships/hyperlink" Target="mailto:Heather.Nelson@denaliawater.com" TargetMode="External"/><Relationship Id="rId5" Type="http://schemas.openxmlformats.org/officeDocument/2006/relationships/image" Target="media/image1.jpeg"/><Relationship Id="rId15" Type="http://schemas.openxmlformats.org/officeDocument/2006/relationships/hyperlink" Target="mailto:Rob.Currey@denaliwater.com" TargetMode="External"/><Relationship Id="rId10" Type="http://schemas.openxmlformats.org/officeDocument/2006/relationships/hyperlink" Target="mailto:Jasong@denaliwater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ill.mcglothlin@denaliwater.com" TargetMode="External"/><Relationship Id="rId14" Type="http://schemas.openxmlformats.org/officeDocument/2006/relationships/hyperlink" Target="mailto:Michele.Helton@denaliwat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23</Words>
  <Characters>4764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Hall</dc:creator>
  <cp:lastModifiedBy>Michele Helton</cp:lastModifiedBy>
  <cp:revision>2</cp:revision>
  <dcterms:created xsi:type="dcterms:W3CDTF">2024-05-04T17:44:00Z</dcterms:created>
  <dcterms:modified xsi:type="dcterms:W3CDTF">2024-05-0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ac36a6b01be9b3ed29e60d20e50e97b9f245822fd50e34574fab028df2fc81</vt:lpwstr>
  </property>
</Properties>
</file>